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FB61" w14:textId="429B9424" w:rsidR="00390AA9" w:rsidRDefault="00390AA9" w:rsidP="00176118">
      <w:pPr>
        <w:pStyle w:val="Title"/>
        <w:jc w:val="left"/>
        <w:rPr>
          <w:sz w:val="26"/>
          <w:szCs w:val="26"/>
        </w:rPr>
      </w:pPr>
    </w:p>
    <w:p w14:paraId="240B754F" w14:textId="6D7C6433" w:rsidR="00871706" w:rsidRPr="000C1108" w:rsidRDefault="00FE557C" w:rsidP="00A54B9A">
      <w:pPr>
        <w:pStyle w:val="Title"/>
        <w:rPr>
          <w:rFonts w:ascii="Cambria" w:hAnsi="Cambria"/>
          <w:sz w:val="26"/>
          <w:szCs w:val="26"/>
        </w:rPr>
      </w:pPr>
      <w:r>
        <w:rPr>
          <w:noProof/>
        </w:rPr>
        <w:drawing>
          <wp:inline distT="0" distB="0" distL="0" distR="0" wp14:anchorId="581CEADE" wp14:editId="686B3311">
            <wp:extent cx="4565650" cy="877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782"/>
                    <a:stretch/>
                  </pic:blipFill>
                  <pic:spPr bwMode="auto">
                    <a:xfrm>
                      <a:off x="0" y="0"/>
                      <a:ext cx="4565650" cy="87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00C99" w14:textId="06A10109" w:rsidR="00871706" w:rsidRDefault="00177333">
      <w:pPr>
        <w:jc w:val="center"/>
        <w:rPr>
          <w:b/>
        </w:rPr>
      </w:pPr>
      <w:r>
        <w:rPr>
          <w:b/>
        </w:rPr>
        <w:t>ASSIGNMENT 4</w:t>
      </w:r>
    </w:p>
    <w:p w14:paraId="25102C90" w14:textId="4D8BFC14" w:rsidR="00871706" w:rsidRDefault="00871706"/>
    <w:tbl>
      <w:tblPr>
        <w:tblStyle w:val="TableGrid"/>
        <w:tblW w:w="9000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540"/>
        <w:gridCol w:w="7025"/>
      </w:tblGrid>
      <w:tr w:rsidR="008D618A" w14:paraId="2E67ECB6" w14:textId="77777777" w:rsidTr="006C5A14">
        <w:trPr>
          <w:jc w:val="center"/>
        </w:trPr>
        <w:tc>
          <w:tcPr>
            <w:tcW w:w="1435" w:type="dxa"/>
          </w:tcPr>
          <w:p w14:paraId="363B9423" w14:textId="7E3843B4" w:rsidR="008D618A" w:rsidRDefault="008D618A" w:rsidP="006C5A14">
            <w:r w:rsidRPr="00176118">
              <w:t>Subject</w:t>
            </w:r>
          </w:p>
        </w:tc>
        <w:tc>
          <w:tcPr>
            <w:tcW w:w="540" w:type="dxa"/>
            <w:vAlign w:val="center"/>
          </w:tcPr>
          <w:p w14:paraId="26AEC0E8" w14:textId="36F64E24" w:rsidR="008D618A" w:rsidRDefault="008D618A" w:rsidP="008D618A">
            <w:pPr>
              <w:jc w:val="center"/>
            </w:pPr>
            <w:r w:rsidRPr="00176118">
              <w:t>:</w:t>
            </w:r>
          </w:p>
        </w:tc>
        <w:tc>
          <w:tcPr>
            <w:tcW w:w="7025" w:type="dxa"/>
            <w:vAlign w:val="center"/>
          </w:tcPr>
          <w:p w14:paraId="192B54FB" w14:textId="070224C6" w:rsidR="008D618A" w:rsidRDefault="008D618A" w:rsidP="008D618A">
            <w:r w:rsidRPr="00176118">
              <w:t>Te</w:t>
            </w:r>
            <w:r>
              <w:t>chnology and Information System (SEC</w:t>
            </w:r>
            <w:r w:rsidRPr="00176118">
              <w:t>P1513)</w:t>
            </w:r>
          </w:p>
        </w:tc>
      </w:tr>
      <w:tr w:rsidR="008D618A" w14:paraId="5AF6F91E" w14:textId="77777777" w:rsidTr="006C5A14">
        <w:trPr>
          <w:jc w:val="center"/>
        </w:trPr>
        <w:tc>
          <w:tcPr>
            <w:tcW w:w="1435" w:type="dxa"/>
          </w:tcPr>
          <w:p w14:paraId="63F0DF8D" w14:textId="084EF3CC" w:rsidR="008D618A" w:rsidRDefault="008D618A" w:rsidP="006C5A14">
            <w:r w:rsidRPr="00176118">
              <w:t>Task</w:t>
            </w:r>
          </w:p>
        </w:tc>
        <w:tc>
          <w:tcPr>
            <w:tcW w:w="540" w:type="dxa"/>
          </w:tcPr>
          <w:p w14:paraId="2ABD1178" w14:textId="07307A48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3253FBFD" w14:textId="3EC3E1ED" w:rsidR="008D618A" w:rsidRPr="004554CB" w:rsidRDefault="004554CB" w:rsidP="006C5A14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rPr>
                <w:b/>
                <w:bCs/>
              </w:rPr>
              <w:t>NEWSLETTER</w:t>
            </w:r>
            <w:r>
              <w:t xml:space="preserve"> on</w:t>
            </w:r>
            <w:r w:rsidR="006C5A14">
              <w:t xml:space="preserve"> Industrial Visit</w:t>
            </w:r>
          </w:p>
        </w:tc>
      </w:tr>
      <w:tr w:rsidR="008D618A" w14:paraId="356C9F8C" w14:textId="77777777" w:rsidTr="006C5A14">
        <w:trPr>
          <w:jc w:val="center"/>
        </w:trPr>
        <w:tc>
          <w:tcPr>
            <w:tcW w:w="1435" w:type="dxa"/>
          </w:tcPr>
          <w:p w14:paraId="5F0FC0D6" w14:textId="0688DD80" w:rsidR="008D618A" w:rsidRDefault="008D618A" w:rsidP="006C5A14">
            <w:r>
              <w:t>Title</w:t>
            </w:r>
          </w:p>
        </w:tc>
        <w:tc>
          <w:tcPr>
            <w:tcW w:w="540" w:type="dxa"/>
          </w:tcPr>
          <w:p w14:paraId="7A65A91B" w14:textId="3E9BFC2B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29156912" w14:textId="47FC2312" w:rsidR="008D618A" w:rsidRPr="008D618A" w:rsidRDefault="008D618A" w:rsidP="008D618A">
            <w:pPr>
              <w:rPr>
                <w:color w:val="FF0000"/>
              </w:rPr>
            </w:pPr>
            <w:r w:rsidRPr="00EB6F59">
              <w:t>Technology Information System</w:t>
            </w:r>
            <w:r w:rsidR="006C5A14">
              <w:t xml:space="preserve"> </w:t>
            </w:r>
            <w:r w:rsidR="00EB6F59" w:rsidRPr="00EB6F59">
              <w:t xml:space="preserve">and </w:t>
            </w:r>
            <w:r w:rsidR="00497FD8">
              <w:t>Industrial Visit</w:t>
            </w:r>
          </w:p>
        </w:tc>
      </w:tr>
      <w:tr w:rsidR="008D618A" w14:paraId="4486EC11" w14:textId="77777777" w:rsidTr="006C5A14">
        <w:trPr>
          <w:trHeight w:val="186"/>
          <w:jc w:val="center"/>
        </w:trPr>
        <w:tc>
          <w:tcPr>
            <w:tcW w:w="1435" w:type="dxa"/>
          </w:tcPr>
          <w:p w14:paraId="233186B1" w14:textId="13501CFE" w:rsidR="008D618A" w:rsidRDefault="008D618A" w:rsidP="006C5A14">
            <w:r w:rsidRPr="00176118">
              <w:t>Due</w:t>
            </w:r>
          </w:p>
        </w:tc>
        <w:tc>
          <w:tcPr>
            <w:tcW w:w="540" w:type="dxa"/>
          </w:tcPr>
          <w:p w14:paraId="3E08FD0E" w14:textId="0125D1B2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79E0EA3C" w14:textId="3763AEDD" w:rsidR="008D618A" w:rsidRDefault="00613801" w:rsidP="008D618A">
            <w:r>
              <w:rPr>
                <w:b/>
                <w:bCs/>
              </w:rPr>
              <w:t>20 Jan 2025</w:t>
            </w:r>
          </w:p>
        </w:tc>
      </w:tr>
      <w:tr w:rsidR="008D618A" w14:paraId="03B7D6C0" w14:textId="77777777" w:rsidTr="006C5A14">
        <w:trPr>
          <w:jc w:val="center"/>
        </w:trPr>
        <w:tc>
          <w:tcPr>
            <w:tcW w:w="1435" w:type="dxa"/>
          </w:tcPr>
          <w:p w14:paraId="071B3427" w14:textId="2A0238F2" w:rsidR="008D618A" w:rsidRDefault="00FE557C" w:rsidP="006C5A14">
            <w:r>
              <w:t>Submission</w:t>
            </w:r>
          </w:p>
        </w:tc>
        <w:tc>
          <w:tcPr>
            <w:tcW w:w="540" w:type="dxa"/>
          </w:tcPr>
          <w:p w14:paraId="39AC65D4" w14:textId="22EA4580" w:rsidR="008D618A" w:rsidRDefault="008D618A" w:rsidP="008D618A">
            <w:pPr>
              <w:jc w:val="center"/>
            </w:pPr>
            <w:r w:rsidRPr="00050B83">
              <w:t>:</w:t>
            </w:r>
          </w:p>
        </w:tc>
        <w:tc>
          <w:tcPr>
            <w:tcW w:w="7025" w:type="dxa"/>
            <w:vAlign w:val="center"/>
          </w:tcPr>
          <w:p w14:paraId="25CB4F8F" w14:textId="57748BDA" w:rsidR="008D618A" w:rsidRDefault="008D618A" w:rsidP="00FE557C">
            <w:pPr>
              <w:pStyle w:val="Footer"/>
              <w:tabs>
                <w:tab w:val="clear" w:pos="4320"/>
                <w:tab w:val="clear" w:pos="8640"/>
              </w:tabs>
              <w:spacing w:after="10"/>
            </w:pPr>
            <w:r>
              <w:t>S</w:t>
            </w:r>
            <w:r w:rsidRPr="00176118">
              <w:t xml:space="preserve">ubmit softcopy </w:t>
            </w:r>
            <w:r>
              <w:t xml:space="preserve">(in </w:t>
            </w:r>
            <w:r w:rsidR="004554CB">
              <w:t>.pdf</w:t>
            </w:r>
            <w:r w:rsidR="00824577">
              <w:t xml:space="preserve"> format</w:t>
            </w:r>
            <w:r>
              <w:t xml:space="preserve">) </w:t>
            </w:r>
            <w:r w:rsidR="00FE557C">
              <w:t xml:space="preserve">via e-learning and e-portfolio, </w:t>
            </w:r>
            <w:r w:rsidR="005C2BE7">
              <w:t>GitHub</w:t>
            </w:r>
            <w:r w:rsidR="00FE557C">
              <w:t>.</w:t>
            </w:r>
          </w:p>
        </w:tc>
      </w:tr>
    </w:tbl>
    <w:p w14:paraId="005B6A03" w14:textId="77777777" w:rsidR="00793074" w:rsidRDefault="00793074" w:rsidP="00CB4504">
      <w:pPr>
        <w:pStyle w:val="Footer"/>
        <w:tabs>
          <w:tab w:val="clear" w:pos="4320"/>
          <w:tab w:val="clear" w:pos="8640"/>
        </w:tabs>
        <w:spacing w:after="10"/>
        <w:jc w:val="both"/>
        <w:rPr>
          <w:sz w:val="22"/>
        </w:rPr>
      </w:pPr>
    </w:p>
    <w:p w14:paraId="4CEB30D5" w14:textId="48443E6D" w:rsidR="006558C7" w:rsidRPr="00176118" w:rsidRDefault="006558C7" w:rsidP="0028066D">
      <w:pPr>
        <w:pStyle w:val="Heading2"/>
        <w:spacing w:before="0" w:after="10"/>
        <w:jc w:val="both"/>
        <w:rPr>
          <w:rFonts w:ascii="Times New Roman" w:hAnsi="Times New Roman"/>
          <w:bCs w:val="0"/>
          <w:i w:val="0"/>
          <w:sz w:val="24"/>
          <w:szCs w:val="24"/>
          <w:u w:val="single"/>
        </w:rPr>
      </w:pPr>
      <w:r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>Instruction:</w:t>
      </w:r>
      <w:r w:rsidR="007F2BB6" w:rsidRPr="00176118">
        <w:rPr>
          <w:rFonts w:ascii="Times New Roman" w:hAnsi="Times New Roman"/>
          <w:bCs w:val="0"/>
          <w:i w:val="0"/>
          <w:sz w:val="24"/>
          <w:szCs w:val="24"/>
          <w:u w:val="single"/>
        </w:rPr>
        <w:t xml:space="preserve"> </w:t>
      </w:r>
    </w:p>
    <w:p w14:paraId="59530782" w14:textId="1F3D9642" w:rsidR="00CF31DB" w:rsidRDefault="00BD07FB" w:rsidP="00C57785">
      <w:pPr>
        <w:pStyle w:val="ListParagraph"/>
        <w:numPr>
          <w:ilvl w:val="0"/>
          <w:numId w:val="35"/>
        </w:numPr>
        <w:spacing w:after="10"/>
        <w:jc w:val="both"/>
      </w:pPr>
      <w:r w:rsidRPr="00176118">
        <w:t xml:space="preserve">Students are required to </w:t>
      </w:r>
      <w:r w:rsidR="00741684">
        <w:t>prepare</w:t>
      </w:r>
      <w:r w:rsidRPr="00176118">
        <w:t xml:space="preserve"> </w:t>
      </w:r>
      <w:r w:rsidR="00793074">
        <w:rPr>
          <w:b/>
          <w:bCs/>
        </w:rPr>
        <w:t>TWO</w:t>
      </w:r>
      <w:r w:rsidR="008815FC">
        <w:rPr>
          <w:b/>
          <w:bCs/>
        </w:rPr>
        <w:t xml:space="preserve"> (2)</w:t>
      </w:r>
      <w:r w:rsidR="004554CB">
        <w:rPr>
          <w:b/>
          <w:bCs/>
        </w:rPr>
        <w:t xml:space="preserve"> </w:t>
      </w:r>
      <w:r w:rsidR="006C5A14">
        <w:rPr>
          <w:b/>
          <w:bCs/>
        </w:rPr>
        <w:t>PAGES NEWSLETTER</w:t>
      </w:r>
      <w:r w:rsidR="00DD5252">
        <w:t xml:space="preserve"> on</w:t>
      </w:r>
      <w:r w:rsidR="00C57785">
        <w:t xml:space="preserve"> </w:t>
      </w:r>
      <w:r w:rsidR="006C5A14">
        <w:t>Industrial</w:t>
      </w:r>
      <w:r w:rsidR="00793074">
        <w:t xml:space="preserve"> Visit.</w:t>
      </w:r>
      <w:r w:rsidR="00FA180A">
        <w:t xml:space="preserve"> </w:t>
      </w:r>
      <w:r w:rsidR="00CF31DB">
        <w:t xml:space="preserve"> </w:t>
      </w:r>
    </w:p>
    <w:p w14:paraId="7545F39E" w14:textId="681C8585" w:rsidR="00884723" w:rsidRDefault="00CF31DB" w:rsidP="00CF31DB">
      <w:pPr>
        <w:pStyle w:val="ListParagraph"/>
        <w:numPr>
          <w:ilvl w:val="0"/>
          <w:numId w:val="35"/>
        </w:numPr>
        <w:spacing w:after="10"/>
        <w:jc w:val="both"/>
      </w:pPr>
      <w:r>
        <w:t xml:space="preserve">For </w:t>
      </w:r>
      <w:r w:rsidR="006C5A14">
        <w:t xml:space="preserve">this </w:t>
      </w:r>
      <w:r w:rsidR="00614266">
        <w:rPr>
          <w:b/>
          <w:bCs/>
        </w:rPr>
        <w:t>Industrial Visit</w:t>
      </w:r>
      <w:r>
        <w:t xml:space="preserve">, </w:t>
      </w:r>
      <w:r w:rsidR="00884723">
        <w:t>the content</w:t>
      </w:r>
      <w:r>
        <w:t xml:space="preserve"> should include</w:t>
      </w:r>
      <w:r w:rsidR="008E2B59">
        <w:t xml:space="preserve"> a description on</w:t>
      </w:r>
      <w:r w:rsidR="00884723">
        <w:t>:</w:t>
      </w:r>
    </w:p>
    <w:p w14:paraId="439F0B04" w14:textId="300FF7D0" w:rsidR="008E2B59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>S</w:t>
      </w:r>
      <w:r w:rsidR="00884723" w:rsidRPr="00176118">
        <w:t>ummary</w:t>
      </w:r>
      <w:r w:rsidR="002027D0">
        <w:t xml:space="preserve"> </w:t>
      </w:r>
      <w:r w:rsidR="00614266">
        <w:t>of the visit</w:t>
      </w:r>
      <w:r w:rsidR="008E2B59">
        <w:t>.</w:t>
      </w:r>
    </w:p>
    <w:p w14:paraId="1AAE7DD0" w14:textId="2B133B09" w:rsidR="00FD31C1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 xml:space="preserve">The </w:t>
      </w:r>
      <w:r w:rsidR="008815FC">
        <w:t xml:space="preserve">technologies and </w:t>
      </w:r>
      <w:r w:rsidR="00884723">
        <w:t>issues</w:t>
      </w:r>
      <w:r w:rsidR="00884723" w:rsidRPr="00176118">
        <w:t xml:space="preserve"> discussed in the </w:t>
      </w:r>
      <w:r w:rsidR="008815FC">
        <w:t>visit</w:t>
      </w:r>
      <w:r>
        <w:t>.</w:t>
      </w:r>
    </w:p>
    <w:p w14:paraId="5E69E58F" w14:textId="293B2BBD" w:rsidR="00884723" w:rsidRDefault="00FD31C1" w:rsidP="00884723">
      <w:pPr>
        <w:pStyle w:val="ListParagraph"/>
        <w:numPr>
          <w:ilvl w:val="1"/>
          <w:numId w:val="35"/>
        </w:numPr>
        <w:spacing w:after="10"/>
        <w:ind w:left="720"/>
        <w:jc w:val="both"/>
      </w:pPr>
      <w:r>
        <w:t>The</w:t>
      </w:r>
      <w:r w:rsidR="00884723">
        <w:t xml:space="preserve"> reflection</w:t>
      </w:r>
      <w:r w:rsidR="008815FC">
        <w:t xml:space="preserve"> from the visit</w:t>
      </w:r>
      <w:r w:rsidR="006C5A14">
        <w:t>.</w:t>
      </w:r>
      <w:r w:rsidR="00884723">
        <w:t xml:space="preserve"> </w:t>
      </w:r>
    </w:p>
    <w:p w14:paraId="5E0C71C9" w14:textId="5B114893" w:rsidR="000E4D0E" w:rsidRPr="008815FC" w:rsidRDefault="000E4D0E" w:rsidP="008815FC">
      <w:pPr>
        <w:widowControl w:val="0"/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b/>
          <w:bCs/>
          <w:color w:val="000000"/>
        </w:rPr>
        <w:t>**</w:t>
      </w:r>
      <w:r w:rsidRPr="00E11955">
        <w:rPr>
          <w:b/>
          <w:bCs/>
          <w:color w:val="000000"/>
        </w:rPr>
        <w:t>Note</w:t>
      </w:r>
      <w:r w:rsidRPr="00176118">
        <w:rPr>
          <w:color w:val="000000"/>
        </w:rPr>
        <w:t xml:space="preserve">: </w:t>
      </w:r>
      <w:r>
        <w:rPr>
          <w:color w:val="000000"/>
        </w:rPr>
        <w:t>The content</w:t>
      </w:r>
      <w:r w:rsidRPr="00176118">
        <w:rPr>
          <w:color w:val="000000"/>
        </w:rPr>
        <w:t xml:space="preserve"> of your </w:t>
      </w:r>
      <w:r>
        <w:rPr>
          <w:color w:val="000000"/>
        </w:rPr>
        <w:t xml:space="preserve">newsletter is your own </w:t>
      </w:r>
      <w:r w:rsidRPr="00176118">
        <w:rPr>
          <w:color w:val="000000"/>
        </w:rPr>
        <w:t>opinion and views</w:t>
      </w:r>
      <w:r>
        <w:rPr>
          <w:color w:val="000000"/>
        </w:rPr>
        <w:t>.</w:t>
      </w:r>
      <w:r w:rsidR="002426B8">
        <w:rPr>
          <w:color w:val="000000"/>
        </w:rPr>
        <w:t xml:space="preserve"> </w:t>
      </w:r>
      <w:r w:rsidR="002426B8">
        <w:t>You may refer the rubric of newsletter in the next page</w:t>
      </w:r>
      <w:r w:rsidR="002426B8" w:rsidRPr="00176118">
        <w:t>.</w:t>
      </w:r>
    </w:p>
    <w:p w14:paraId="4807B4D4" w14:textId="53CC6FD5" w:rsidR="00207C9B" w:rsidRDefault="006C5A14" w:rsidP="0028066D">
      <w:pPr>
        <w:pStyle w:val="ListParagraph"/>
        <w:numPr>
          <w:ilvl w:val="0"/>
          <w:numId w:val="35"/>
        </w:numPr>
        <w:spacing w:after="10"/>
        <w:jc w:val="both"/>
      </w:pPr>
      <w:r>
        <w:t>T</w:t>
      </w:r>
      <w:r w:rsidR="004A1C1E">
        <w:t xml:space="preserve">he </w:t>
      </w:r>
      <w:r w:rsidR="008815FC">
        <w:rPr>
          <w:b/>
          <w:bCs/>
        </w:rPr>
        <w:t>two (2)</w:t>
      </w:r>
      <w:r w:rsidR="00E11955" w:rsidRPr="00C6203D">
        <w:rPr>
          <w:b/>
          <w:bCs/>
        </w:rPr>
        <w:t xml:space="preserve"> </w:t>
      </w:r>
      <w:r>
        <w:rPr>
          <w:b/>
          <w:bCs/>
        </w:rPr>
        <w:t>pages newsletter</w:t>
      </w:r>
      <w:r w:rsidR="00BD07FB" w:rsidRPr="00176118">
        <w:t xml:space="preserve"> will </w:t>
      </w:r>
      <w:r w:rsidR="004A1C1E">
        <w:t xml:space="preserve">contribute </w:t>
      </w:r>
      <w:r w:rsidR="008815FC">
        <w:t>10</w:t>
      </w:r>
      <w:r w:rsidR="00BD07FB" w:rsidRPr="00176118">
        <w:t>% of the course assessment.</w:t>
      </w:r>
    </w:p>
    <w:p w14:paraId="39147A3C" w14:textId="509FEAD4" w:rsidR="000E4D0E" w:rsidRPr="000E4D0E" w:rsidRDefault="000E4D0E" w:rsidP="000E4D0E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0E4D0E">
        <w:rPr>
          <w:color w:val="000000"/>
        </w:rPr>
        <w:t xml:space="preserve">Follow the </w:t>
      </w:r>
      <w:r w:rsidR="002426B8" w:rsidRPr="002426B8">
        <w:rPr>
          <w:b/>
          <w:bCs/>
          <w:color w:val="000000"/>
        </w:rPr>
        <w:t xml:space="preserve">Format </w:t>
      </w:r>
      <w:r w:rsidR="002426B8">
        <w:rPr>
          <w:b/>
          <w:bCs/>
          <w:color w:val="000000"/>
        </w:rPr>
        <w:t>o</w:t>
      </w:r>
      <w:r w:rsidR="002426B8" w:rsidRPr="002426B8">
        <w:rPr>
          <w:b/>
          <w:bCs/>
          <w:color w:val="000000"/>
        </w:rPr>
        <w:t>f Newsletter</w:t>
      </w:r>
      <w:r w:rsidR="002426B8" w:rsidRPr="000E4D0E">
        <w:rPr>
          <w:color w:val="000000"/>
        </w:rPr>
        <w:t xml:space="preserve"> </w:t>
      </w:r>
      <w:r w:rsidRPr="000E4D0E">
        <w:rPr>
          <w:color w:val="000000"/>
        </w:rPr>
        <w:t>as follows:</w:t>
      </w:r>
    </w:p>
    <w:p w14:paraId="2982E317" w14:textId="0B89E4C1" w:rsidR="008E2B59" w:rsidRPr="00C6203D" w:rsidRDefault="00FD31C1" w:rsidP="00F42E3F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 w:rsidRPr="00C6203D">
        <w:rPr>
          <w:color w:val="000000"/>
        </w:rPr>
        <w:t>Portrait layout</w:t>
      </w:r>
      <w:r w:rsidR="00A636AB" w:rsidRPr="00C6203D">
        <w:rPr>
          <w:color w:val="000000"/>
        </w:rPr>
        <w:t>.</w:t>
      </w:r>
    </w:p>
    <w:p w14:paraId="7FC38A85" w14:textId="45E26581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Justify alignment</w:t>
      </w:r>
      <w:r w:rsidR="00C771B8">
        <w:rPr>
          <w:color w:val="000000"/>
        </w:rPr>
        <w:t xml:space="preserve"> for text description</w:t>
      </w:r>
      <w:r>
        <w:rPr>
          <w:color w:val="000000"/>
        </w:rPr>
        <w:t>.</w:t>
      </w:r>
    </w:p>
    <w:p w14:paraId="27138E79" w14:textId="16001F7D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 xml:space="preserve">Include the date </w:t>
      </w:r>
      <w:r w:rsidR="00B17415">
        <w:rPr>
          <w:color w:val="000000"/>
        </w:rPr>
        <w:t xml:space="preserve">in </w:t>
      </w:r>
      <w:r w:rsidR="00961102">
        <w:rPr>
          <w:color w:val="000000"/>
        </w:rPr>
        <w:t>each newsletter</w:t>
      </w:r>
      <w:r>
        <w:rPr>
          <w:color w:val="000000"/>
        </w:rPr>
        <w:t>.</w:t>
      </w:r>
    </w:p>
    <w:p w14:paraId="6C55FDA0" w14:textId="60BB8DD3" w:rsidR="00A636AB" w:rsidRDefault="00A636AB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Include your name &amp; matric card at the bottom</w:t>
      </w:r>
      <w:r w:rsidR="00961102">
        <w:rPr>
          <w:color w:val="000000"/>
        </w:rPr>
        <w:t xml:space="preserve"> </w:t>
      </w:r>
      <w:r w:rsidR="00B17415">
        <w:rPr>
          <w:color w:val="000000"/>
        </w:rPr>
        <w:t>in each newsletter</w:t>
      </w:r>
      <w:r>
        <w:rPr>
          <w:color w:val="000000"/>
        </w:rPr>
        <w:t>.</w:t>
      </w:r>
    </w:p>
    <w:p w14:paraId="40D1C755" w14:textId="547A6F2D" w:rsidR="008E2B59" w:rsidRPr="008E2B59" w:rsidRDefault="007A1906" w:rsidP="008E2B59">
      <w:pPr>
        <w:pStyle w:val="ListParagraph"/>
        <w:widowControl w:val="0"/>
        <w:numPr>
          <w:ilvl w:val="1"/>
          <w:numId w:val="35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r>
        <w:rPr>
          <w:color w:val="000000"/>
        </w:rPr>
        <w:t>Design your newsletters</w:t>
      </w:r>
      <w:r w:rsidR="008E2B59" w:rsidRPr="008E2B59">
        <w:rPr>
          <w:color w:val="000000"/>
        </w:rPr>
        <w:t xml:space="preserve"> using your own creativities. </w:t>
      </w:r>
    </w:p>
    <w:p w14:paraId="6A35A91B" w14:textId="3B9578B1" w:rsidR="00EB6F59" w:rsidRDefault="00EB6F59" w:rsidP="00EB6F59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>
        <w:rPr>
          <w:color w:val="000000"/>
        </w:rPr>
        <w:t xml:space="preserve">You may refer the following </w:t>
      </w:r>
      <w:r w:rsidR="000E4D0E">
        <w:rPr>
          <w:color w:val="000000"/>
        </w:rPr>
        <w:t>link</w:t>
      </w:r>
      <w:r>
        <w:rPr>
          <w:color w:val="000000"/>
        </w:rPr>
        <w:t xml:space="preserve"> as your reference for your </w:t>
      </w:r>
      <w:r w:rsidR="000E4D0E">
        <w:rPr>
          <w:color w:val="000000"/>
        </w:rPr>
        <w:t>newsletter</w:t>
      </w:r>
      <w:r>
        <w:rPr>
          <w:color w:val="000000"/>
        </w:rPr>
        <w:t xml:space="preserve"> making:</w:t>
      </w:r>
    </w:p>
    <w:p w14:paraId="40BE7388" w14:textId="3E5D6C53" w:rsidR="000E4D0E" w:rsidRPr="000E4D0E" w:rsidRDefault="00000000" w:rsidP="000E4D0E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hyperlink r:id="rId8" w:anchor=".YY6JYmBBw2w" w:history="1">
        <w:r w:rsidR="000E4D0E" w:rsidRPr="000F4ADC">
          <w:rPr>
            <w:rStyle w:val="Hyperlink"/>
          </w:rPr>
          <w:t>https://www.postermywall.com/index.php/art/template/2375c421a3e60145601c826d45ab2762/newsletter-poster-template#.YY6JYmBBw2w</w:t>
        </w:r>
      </w:hyperlink>
    </w:p>
    <w:p w14:paraId="2111889E" w14:textId="00CE0D73" w:rsidR="000E4D0E" w:rsidRDefault="00000000" w:rsidP="000E4D0E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spacing w:after="10"/>
        <w:ind w:left="720"/>
        <w:jc w:val="both"/>
        <w:rPr>
          <w:color w:val="000000"/>
        </w:rPr>
      </w:pPr>
      <w:hyperlink r:id="rId9" w:history="1">
        <w:r w:rsidR="00A636AB" w:rsidRPr="000F4ADC">
          <w:rPr>
            <w:rStyle w:val="Hyperlink"/>
          </w:rPr>
          <w:t>https://www.postermywall.com/index.php/posterbuilder/copy/3a7b215731335fa7c81eb37d3fe661f6</w:t>
        </w:r>
      </w:hyperlink>
    </w:p>
    <w:p w14:paraId="1649C5E2" w14:textId="0FF3DC59" w:rsidR="00207C9B" w:rsidRPr="00176118" w:rsidRDefault="00CD35E0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4B4DEE">
        <w:rPr>
          <w:b/>
          <w:color w:val="000000"/>
        </w:rPr>
        <w:t>PLAG</w:t>
      </w:r>
      <w:r w:rsidR="0028066D" w:rsidRPr="004B4DEE">
        <w:rPr>
          <w:b/>
          <w:color w:val="000000"/>
        </w:rPr>
        <w:t>I</w:t>
      </w:r>
      <w:r w:rsidRPr="004B4DEE">
        <w:rPr>
          <w:b/>
          <w:color w:val="000000"/>
        </w:rPr>
        <w:t>ARISM</w:t>
      </w:r>
      <w:r w:rsidRPr="00176118">
        <w:rPr>
          <w:bCs/>
          <w:color w:val="000000"/>
        </w:rPr>
        <w:t xml:space="preserve"> of the content is prohibited. </w:t>
      </w:r>
      <w:r w:rsidRPr="00176118">
        <w:rPr>
          <w:color w:val="000000"/>
        </w:rPr>
        <w:t>If any of the content i</w:t>
      </w:r>
      <w:r w:rsidR="00C31FB2" w:rsidRPr="00176118">
        <w:rPr>
          <w:color w:val="000000"/>
        </w:rPr>
        <w:t xml:space="preserve">s known to be copied from other </w:t>
      </w:r>
      <w:r w:rsidRPr="00176118">
        <w:rPr>
          <w:color w:val="000000"/>
        </w:rPr>
        <w:t xml:space="preserve">website/review/blogs, you will be given </w:t>
      </w:r>
      <w:r w:rsidR="00BF5CEF" w:rsidRPr="00BF5CEF">
        <w:rPr>
          <w:b/>
          <w:color w:val="000000"/>
        </w:rPr>
        <w:t>ZERO (</w:t>
      </w:r>
      <w:r w:rsidRPr="00BF5CEF">
        <w:rPr>
          <w:b/>
          <w:bCs/>
          <w:color w:val="000000"/>
        </w:rPr>
        <w:t>0</w:t>
      </w:r>
      <w:r w:rsidR="00BF5CEF" w:rsidRPr="00BF5CEF">
        <w:rPr>
          <w:b/>
          <w:bCs/>
          <w:color w:val="000000"/>
        </w:rPr>
        <w:t>)</w:t>
      </w:r>
      <w:r w:rsidRPr="00BF5CEF">
        <w:rPr>
          <w:b/>
          <w:bCs/>
          <w:color w:val="000000"/>
        </w:rPr>
        <w:t xml:space="preserve"> mark</w:t>
      </w:r>
      <w:r w:rsidR="0028066D">
        <w:rPr>
          <w:color w:val="000000"/>
        </w:rPr>
        <w:t>.</w:t>
      </w:r>
      <w:r w:rsidRPr="00176118">
        <w:rPr>
          <w:color w:val="000000"/>
        </w:rPr>
        <w:t xml:space="preserve"> </w:t>
      </w:r>
    </w:p>
    <w:p w14:paraId="157908BF" w14:textId="3C74D145" w:rsidR="00C2622D" w:rsidRDefault="00791085" w:rsidP="0028066D">
      <w:pPr>
        <w:pStyle w:val="ListParagraph"/>
        <w:widowControl w:val="0"/>
        <w:numPr>
          <w:ilvl w:val="0"/>
          <w:numId w:val="35"/>
        </w:numPr>
        <w:autoSpaceDE w:val="0"/>
        <w:autoSpaceDN w:val="0"/>
        <w:adjustRightInd w:val="0"/>
        <w:spacing w:after="10"/>
        <w:jc w:val="both"/>
        <w:rPr>
          <w:color w:val="000000"/>
        </w:rPr>
      </w:pPr>
      <w:r w:rsidRPr="00176118">
        <w:rPr>
          <w:color w:val="000000"/>
        </w:rPr>
        <w:t>You can</w:t>
      </w:r>
      <w:r w:rsidR="00C174D5" w:rsidRPr="00176118">
        <w:rPr>
          <w:color w:val="000000"/>
        </w:rPr>
        <w:t xml:space="preserve"> get</w:t>
      </w:r>
      <w:r w:rsidRPr="00176118">
        <w:rPr>
          <w:color w:val="000000"/>
        </w:rPr>
        <w:t xml:space="preserve"> </w:t>
      </w:r>
      <w:r w:rsidR="00C31FB2" w:rsidRPr="00176118">
        <w:rPr>
          <w:color w:val="000000"/>
        </w:rPr>
        <w:t>photos/information from other resources</w:t>
      </w:r>
      <w:r w:rsidRPr="00176118">
        <w:rPr>
          <w:color w:val="000000"/>
        </w:rPr>
        <w:t>,</w:t>
      </w:r>
      <w:r w:rsidR="00C31FB2" w:rsidRPr="00176118">
        <w:rPr>
          <w:color w:val="000000"/>
        </w:rPr>
        <w:t xml:space="preserve"> </w:t>
      </w:r>
      <w:r w:rsidRPr="00176118">
        <w:rPr>
          <w:color w:val="000000"/>
        </w:rPr>
        <w:t xml:space="preserve">but you must </w:t>
      </w:r>
      <w:r w:rsidR="00C31FB2" w:rsidRPr="00BF5CEF">
        <w:rPr>
          <w:color w:val="000000"/>
        </w:rPr>
        <w:t xml:space="preserve">include </w:t>
      </w:r>
      <w:r w:rsidR="00D6402C">
        <w:rPr>
          <w:b/>
          <w:color w:val="000000"/>
        </w:rPr>
        <w:t>credits (I</w:t>
      </w:r>
      <w:r w:rsidR="00C31FB2" w:rsidRPr="00BF5CEF">
        <w:rPr>
          <w:b/>
          <w:color w:val="000000"/>
        </w:rPr>
        <w:t>n citation/link)</w:t>
      </w:r>
      <w:r w:rsidR="00C31FB2" w:rsidRPr="00BF5CEF">
        <w:rPr>
          <w:color w:val="000000"/>
        </w:rPr>
        <w:t xml:space="preserve"> </w:t>
      </w:r>
      <w:r w:rsidR="00C31FB2" w:rsidRPr="00176118">
        <w:rPr>
          <w:color w:val="000000"/>
        </w:rPr>
        <w:t>to the original owners.</w:t>
      </w:r>
    </w:p>
    <w:p w14:paraId="3BD4EC1E" w14:textId="77777777" w:rsidR="0028066D" w:rsidRPr="00176118" w:rsidRDefault="0028066D" w:rsidP="0028066D">
      <w:pPr>
        <w:pStyle w:val="ListParagraph"/>
        <w:widowControl w:val="0"/>
        <w:autoSpaceDE w:val="0"/>
        <w:autoSpaceDN w:val="0"/>
        <w:adjustRightInd w:val="0"/>
        <w:spacing w:after="10"/>
        <w:ind w:left="360"/>
        <w:jc w:val="both"/>
        <w:rPr>
          <w:color w:val="000000"/>
        </w:rPr>
      </w:pPr>
    </w:p>
    <w:p w14:paraId="1C936F3B" w14:textId="77777777" w:rsidR="00735D4F" w:rsidRDefault="00735D4F" w:rsidP="00C31FB2">
      <w:pPr>
        <w:rPr>
          <w:b/>
          <w:u w:val="single"/>
        </w:rPr>
      </w:pPr>
      <w:r>
        <w:rPr>
          <w:b/>
          <w:u w:val="single"/>
        </w:rPr>
        <w:br/>
      </w:r>
    </w:p>
    <w:p w14:paraId="3E8D214F" w14:textId="77777777" w:rsidR="00735D4F" w:rsidRDefault="00735D4F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68A97658" w14:textId="7F8C854C" w:rsidR="00C31FB2" w:rsidRPr="00176118" w:rsidRDefault="00C31FB2" w:rsidP="00C31FB2">
      <w:pPr>
        <w:rPr>
          <w:b/>
          <w:u w:val="single"/>
        </w:rPr>
      </w:pPr>
      <w:r w:rsidRPr="00176118">
        <w:rPr>
          <w:b/>
          <w:u w:val="single"/>
        </w:rPr>
        <w:lastRenderedPageBreak/>
        <w:t>Rubric</w:t>
      </w:r>
      <w:r w:rsidR="008C52A6">
        <w:rPr>
          <w:b/>
          <w:u w:val="single"/>
        </w:rPr>
        <w:t xml:space="preserve"> for Two (2) Pages </w:t>
      </w:r>
      <w:r w:rsidR="002E6EFE">
        <w:rPr>
          <w:b/>
          <w:u w:val="single"/>
        </w:rPr>
        <w:t>Newsletter</w:t>
      </w:r>
    </w:p>
    <w:p w14:paraId="50AD91FE" w14:textId="77777777" w:rsidR="00544612" w:rsidRDefault="00544612" w:rsidP="00544612"/>
    <w:tbl>
      <w:tblPr>
        <w:tblW w:w="5322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663"/>
        <w:gridCol w:w="1568"/>
        <w:gridCol w:w="1572"/>
        <w:gridCol w:w="1570"/>
        <w:gridCol w:w="1538"/>
        <w:gridCol w:w="8"/>
        <w:gridCol w:w="1501"/>
        <w:gridCol w:w="6"/>
      </w:tblGrid>
      <w:tr w:rsidR="00D9329C" w:rsidRPr="00176118" w14:paraId="3C28DBE9" w14:textId="6D3847AC" w:rsidTr="00D3379F">
        <w:trPr>
          <w:gridAfter w:val="1"/>
          <w:wAfter w:w="3" w:type="pct"/>
          <w:tblHeader/>
        </w:trPr>
        <w:tc>
          <w:tcPr>
            <w:tcW w:w="882" w:type="pct"/>
            <w:shd w:val="clear" w:color="auto" w:fill="BDD6EE"/>
          </w:tcPr>
          <w:p w14:paraId="3DF829BC" w14:textId="636B8B4B" w:rsidR="00D9329C" w:rsidRPr="00176118" w:rsidRDefault="00D9329C" w:rsidP="006C5A14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Criteria</w:t>
            </w:r>
          </w:p>
        </w:tc>
        <w:tc>
          <w:tcPr>
            <w:tcW w:w="832" w:type="pct"/>
            <w:shd w:val="clear" w:color="auto" w:fill="BDD6EE"/>
          </w:tcPr>
          <w:p w14:paraId="2FCB9CC1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Excellent</w:t>
            </w:r>
          </w:p>
          <w:p w14:paraId="7465F147" w14:textId="31497028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10-7</w:t>
            </w:r>
          </w:p>
        </w:tc>
        <w:tc>
          <w:tcPr>
            <w:tcW w:w="834" w:type="pct"/>
            <w:shd w:val="clear" w:color="auto" w:fill="BDD6EE"/>
          </w:tcPr>
          <w:p w14:paraId="6960726A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Fair</w:t>
            </w:r>
          </w:p>
          <w:p w14:paraId="05E624C9" w14:textId="34123C14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6-4</w:t>
            </w:r>
          </w:p>
        </w:tc>
        <w:tc>
          <w:tcPr>
            <w:tcW w:w="833" w:type="pct"/>
            <w:shd w:val="clear" w:color="auto" w:fill="BDD6EE"/>
          </w:tcPr>
          <w:p w14:paraId="3A979080" w14:textId="77777777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sz w:val="22"/>
                <w:szCs w:val="22"/>
              </w:rPr>
              <w:t>Poor</w:t>
            </w:r>
          </w:p>
          <w:p w14:paraId="691DED63" w14:textId="638F520B" w:rsidR="00D9329C" w:rsidRPr="00176118" w:rsidRDefault="00D9329C" w:rsidP="00544612">
            <w:pPr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176118">
              <w:rPr>
                <w:rFonts w:ascii="Arial Narrow" w:hAnsi="Arial Narrow"/>
                <w:b/>
                <w:color w:val="FF0000"/>
                <w:sz w:val="22"/>
                <w:szCs w:val="22"/>
              </w:rPr>
              <w:t>3-0</w:t>
            </w:r>
          </w:p>
        </w:tc>
        <w:tc>
          <w:tcPr>
            <w:tcW w:w="816" w:type="pct"/>
            <w:shd w:val="clear" w:color="auto" w:fill="BDD6EE"/>
          </w:tcPr>
          <w:p w14:paraId="72BBD85D" w14:textId="00BBEAAC" w:rsidR="00D9329C" w:rsidRPr="00176118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WEIGHTAGE</w:t>
            </w:r>
          </w:p>
        </w:tc>
        <w:tc>
          <w:tcPr>
            <w:tcW w:w="800" w:type="pct"/>
            <w:gridSpan w:val="2"/>
            <w:shd w:val="clear" w:color="auto" w:fill="BDD6EE"/>
          </w:tcPr>
          <w:p w14:paraId="23228733" w14:textId="53CFE423" w:rsidR="00D9329C" w:rsidRDefault="00D9329C" w:rsidP="00544612">
            <w:pPr>
              <w:tabs>
                <w:tab w:val="left" w:pos="1985"/>
              </w:tabs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>
              <w:rPr>
                <w:rFonts w:ascii="Arial Narrow" w:hAnsi="Arial Narrow"/>
                <w:b/>
                <w:sz w:val="22"/>
                <w:szCs w:val="22"/>
              </w:rPr>
              <w:t>MARKS</w:t>
            </w:r>
          </w:p>
        </w:tc>
      </w:tr>
      <w:tr w:rsidR="00D9329C" w:rsidRPr="00176118" w14:paraId="3A34E618" w14:textId="7EA970C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5B3961A8" w14:textId="22CB27A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formative and Attractive</w:t>
            </w:r>
          </w:p>
          <w:p w14:paraId="43643FAD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77EB9AEC" w14:textId="41A1CF74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Provide accurate information (content).</w:t>
            </w:r>
          </w:p>
          <w:p w14:paraId="24A35017" w14:textId="77777777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required information is presented in a logical order.</w:t>
            </w:r>
          </w:p>
        </w:tc>
        <w:tc>
          <w:tcPr>
            <w:tcW w:w="834" w:type="pct"/>
            <w:shd w:val="clear" w:color="auto" w:fill="auto"/>
          </w:tcPr>
          <w:p w14:paraId="28443BAD" w14:textId="77A06EAD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ome information (content)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naccurate, but presented in a logical order.</w:t>
            </w:r>
          </w:p>
          <w:p w14:paraId="5CB233F6" w14:textId="3CDE380B" w:rsidR="00D9329C" w:rsidRPr="00176118" w:rsidRDefault="00D9329C" w:rsidP="00544612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Very few required information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presented in a logical order.</w:t>
            </w:r>
          </w:p>
        </w:tc>
        <w:tc>
          <w:tcPr>
            <w:tcW w:w="833" w:type="pct"/>
            <w:shd w:val="clear" w:color="auto" w:fill="auto"/>
          </w:tcPr>
          <w:p w14:paraId="3B805596" w14:textId="60C2E55F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Information (content) are inaccurate, or not presented in a logical order, making it difficult to follow.</w:t>
            </w:r>
          </w:p>
          <w:p w14:paraId="7BA080B7" w14:textId="35489F01" w:rsidR="00D9329C" w:rsidRPr="00176118" w:rsidRDefault="00D9329C" w:rsidP="00544612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required information </w:t>
            </w:r>
            <w:r w:rsidR="00D346AF" w:rsidRPr="00176118">
              <w:rPr>
                <w:rFonts w:ascii="Arial Narrow" w:hAnsi="Arial Narrow"/>
                <w:sz w:val="22"/>
                <w:szCs w:val="22"/>
              </w:rPr>
              <w:t>i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issing and not presented in a logical order, making it difficult to follow.</w:t>
            </w:r>
          </w:p>
          <w:p w14:paraId="45602093" w14:textId="66BCFF71" w:rsidR="00D9329C" w:rsidRPr="00176118" w:rsidRDefault="00D9329C" w:rsidP="00176118">
            <w:pPr>
              <w:pStyle w:val="ListParagraph"/>
              <w:ind w:left="12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16" w:type="pct"/>
          </w:tcPr>
          <w:p w14:paraId="5CA9E66A" w14:textId="692B3D56" w:rsidR="00D9329C" w:rsidRPr="00D9329C" w:rsidRDefault="00D9329C" w:rsidP="00780E73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00" w:type="pct"/>
            <w:gridSpan w:val="2"/>
          </w:tcPr>
          <w:p w14:paraId="43093E92" w14:textId="664C4707" w:rsidR="00D9329C" w:rsidRDefault="00D9329C" w:rsidP="00D9329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4558D73D" w14:textId="300F66F2" w:rsidR="00D9329C" w:rsidRPr="00D9329C" w:rsidRDefault="00D9329C" w:rsidP="00D9329C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EDE91E8" w14:textId="7C4621B0" w:rsidTr="006C5A14">
        <w:tc>
          <w:tcPr>
            <w:tcW w:w="882" w:type="pct"/>
            <w:vMerge w:val="restart"/>
            <w:shd w:val="clear" w:color="auto" w:fill="auto"/>
          </w:tcPr>
          <w:p w14:paraId="170ED04C" w14:textId="19CEB994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Contents</w:t>
            </w:r>
          </w:p>
        </w:tc>
        <w:tc>
          <w:tcPr>
            <w:tcW w:w="2498" w:type="pct"/>
            <w:gridSpan w:val="3"/>
            <w:shd w:val="clear" w:color="auto" w:fill="auto"/>
          </w:tcPr>
          <w:p w14:paraId="660442D1" w14:textId="77777777" w:rsidR="006C5A14" w:rsidRDefault="00FF62E4" w:rsidP="006C5A14">
            <w:pPr>
              <w:pStyle w:val="ListParagraph"/>
              <w:numPr>
                <w:ilvl w:val="0"/>
                <w:numId w:val="43"/>
              </w:num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 w:rsidRPr="00FF62E4">
              <w:rPr>
                <w:rFonts w:ascii="Arial Narrow" w:hAnsi="Arial Narrow"/>
                <w:b/>
                <w:bCs/>
                <w:sz w:val="22"/>
                <w:szCs w:val="22"/>
              </w:rPr>
              <w:t>Newsletter</w:t>
            </w:r>
            <w:r w:rsidR="00452743" w:rsidRPr="00FF62E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9329C" w:rsidRPr="00FF62E4">
              <w:rPr>
                <w:rFonts w:ascii="Arial Narrow" w:hAnsi="Arial Narrow"/>
                <w:sz w:val="22"/>
                <w:szCs w:val="22"/>
              </w:rPr>
              <w:t>on</w:t>
            </w:r>
            <w:r w:rsidR="006C5A14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9329C" w:rsidRPr="00FF62E4">
              <w:rPr>
                <w:rFonts w:ascii="Arial Narrow" w:hAnsi="Arial Narrow"/>
                <w:sz w:val="22"/>
                <w:szCs w:val="22"/>
              </w:rPr>
              <w:t>Industr</w:t>
            </w:r>
            <w:r w:rsidR="008815FC">
              <w:rPr>
                <w:rFonts w:ascii="Arial Narrow" w:hAnsi="Arial Narrow"/>
                <w:sz w:val="22"/>
                <w:szCs w:val="22"/>
              </w:rPr>
              <w:t xml:space="preserve">ial Visit 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 xml:space="preserve">contents: </w:t>
            </w:r>
          </w:p>
          <w:p w14:paraId="6AF55A5A" w14:textId="05F3AF0E" w:rsidR="00D9329C" w:rsidRPr="008815FC" w:rsidRDefault="00ED3C93" w:rsidP="006C5A14">
            <w:pPr>
              <w:pStyle w:val="ListParagraph"/>
              <w:tabs>
                <w:tab w:val="left" w:pos="1985"/>
              </w:tabs>
              <w:ind w:left="360"/>
              <w:rPr>
                <w:rFonts w:ascii="Arial Narrow" w:hAnsi="Arial Narrow"/>
                <w:sz w:val="22"/>
                <w:szCs w:val="22"/>
              </w:rPr>
            </w:pPr>
            <w:r w:rsidRPr="008815FC">
              <w:rPr>
                <w:rFonts w:ascii="Arial Narrow" w:hAnsi="Arial Narrow"/>
                <w:sz w:val="22"/>
                <w:szCs w:val="22"/>
              </w:rPr>
              <w:t xml:space="preserve">Summary, </w:t>
            </w:r>
            <w:r w:rsidR="00D346AF" w:rsidRPr="008815FC">
              <w:rPr>
                <w:rFonts w:ascii="Arial Narrow" w:hAnsi="Arial Narrow"/>
                <w:sz w:val="22"/>
                <w:szCs w:val="22"/>
              </w:rPr>
              <w:t>the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="00D6402C" w:rsidRPr="008815FC">
              <w:rPr>
                <w:rFonts w:ascii="Arial Narrow" w:hAnsi="Arial Narrow"/>
                <w:sz w:val="22"/>
                <w:szCs w:val="22"/>
              </w:rPr>
              <w:t>discussed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issue, </w:t>
            </w:r>
            <w:r w:rsidR="006C5A14">
              <w:rPr>
                <w:rFonts w:ascii="Arial Narrow" w:hAnsi="Arial Narrow"/>
                <w:sz w:val="22"/>
                <w:szCs w:val="22"/>
              </w:rPr>
              <w:t>r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>eflection</w:t>
            </w:r>
            <w:r w:rsidR="00D6402C">
              <w:rPr>
                <w:rFonts w:ascii="Arial Narrow" w:hAnsi="Arial Narrow"/>
                <w:sz w:val="22"/>
                <w:szCs w:val="22"/>
              </w:rPr>
              <w:t xml:space="preserve"> and so on</w:t>
            </w:r>
            <w:r w:rsidR="00D9329C" w:rsidRPr="008815FC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194D2058" w14:textId="6B0CF3E4" w:rsidR="00D9329C" w:rsidRPr="00176118" w:rsidRDefault="00D9329C" w:rsidP="006C5A14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20" w:type="pct"/>
            <w:gridSpan w:val="2"/>
          </w:tcPr>
          <w:p w14:paraId="067FFDA6" w14:textId="5FAB4F58" w:rsidR="00D9329C" w:rsidRDefault="00D346AF" w:rsidP="00780E73">
            <w:pPr>
              <w:tabs>
                <w:tab w:val="left" w:pos="1985"/>
              </w:tabs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</w:t>
            </w:r>
            <w:r w:rsidR="00D9329C">
              <w:rPr>
                <w:rFonts w:ascii="Arial Narrow" w:hAnsi="Arial Narrow"/>
                <w:sz w:val="22"/>
                <w:szCs w:val="22"/>
              </w:rPr>
              <w:t>0</w:t>
            </w:r>
          </w:p>
        </w:tc>
        <w:tc>
          <w:tcPr>
            <w:tcW w:w="799" w:type="pct"/>
            <w:gridSpan w:val="2"/>
          </w:tcPr>
          <w:p w14:paraId="463B3DD7" w14:textId="37CAF4A9" w:rsidR="00D10DF3" w:rsidRDefault="00D10DF3" w:rsidP="00D10DF3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____     X    </w:t>
            </w:r>
            <w:r w:rsidR="0007296B">
              <w:rPr>
                <w:rFonts w:ascii="Arial Narrow" w:hAnsi="Arial Narrow"/>
                <w:sz w:val="22"/>
                <w:szCs w:val="22"/>
              </w:rPr>
              <w:t>3</w:t>
            </w:r>
            <w:r>
              <w:rPr>
                <w:rFonts w:ascii="Arial Narrow" w:hAnsi="Arial Narrow"/>
                <w:sz w:val="22"/>
                <w:szCs w:val="22"/>
              </w:rPr>
              <w:t>0</w:t>
            </w:r>
          </w:p>
          <w:p w14:paraId="298757AC" w14:textId="69C038D8" w:rsidR="00D9329C" w:rsidRDefault="00D10DF3" w:rsidP="00D10DF3">
            <w:pPr>
              <w:tabs>
                <w:tab w:val="left" w:pos="1985"/>
              </w:tabs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D9329C" w:rsidRPr="00176118" w14:paraId="3DA17628" w14:textId="483B2957" w:rsidTr="00D3379F">
        <w:trPr>
          <w:gridAfter w:val="1"/>
          <w:wAfter w:w="3" w:type="pct"/>
        </w:trPr>
        <w:tc>
          <w:tcPr>
            <w:tcW w:w="882" w:type="pct"/>
            <w:vMerge/>
            <w:shd w:val="clear" w:color="auto" w:fill="auto"/>
          </w:tcPr>
          <w:p w14:paraId="1B036ECB" w14:textId="77777777" w:rsidR="00D9329C" w:rsidRPr="00176118" w:rsidRDefault="00D9329C" w:rsidP="00176118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559A08C9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contents included</w:t>
            </w:r>
          </w:p>
          <w:p w14:paraId="114FEAC1" w14:textId="4D75A35B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Very good p</w:t>
            </w:r>
            <w:r w:rsidR="008815FC">
              <w:rPr>
                <w:rFonts w:ascii="Arial Narrow" w:hAnsi="Arial Narrow"/>
                <w:sz w:val="22"/>
                <w:szCs w:val="22"/>
              </w:rPr>
              <w:t xml:space="preserve">resentation of content and well </w:t>
            </w:r>
            <w:r w:rsidRPr="00176118">
              <w:rPr>
                <w:rFonts w:ascii="Arial Narrow" w:hAnsi="Arial Narrow"/>
                <w:sz w:val="22"/>
                <w:szCs w:val="22"/>
              </w:rPr>
              <w:t>organized.</w:t>
            </w:r>
          </w:p>
          <w:p w14:paraId="6DBE2A20" w14:textId="6C43E116" w:rsidR="00FF62E4" w:rsidRPr="00176118" w:rsidRDefault="008815FC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Use many graphics and </w:t>
            </w:r>
            <w:r w:rsidR="00FF62E4" w:rsidRPr="00176118">
              <w:rPr>
                <w:rFonts w:ascii="Arial Narrow" w:hAnsi="Arial Narrow"/>
                <w:sz w:val="22"/>
                <w:szCs w:val="22"/>
              </w:rPr>
              <w:t>pictures.</w:t>
            </w:r>
          </w:p>
        </w:tc>
        <w:tc>
          <w:tcPr>
            <w:tcW w:w="834" w:type="pct"/>
            <w:shd w:val="clear" w:color="auto" w:fill="auto"/>
          </w:tcPr>
          <w:p w14:paraId="5C54B210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not well covered</w:t>
            </w:r>
          </w:p>
          <w:p w14:paraId="383FF711" w14:textId="2EE7A67C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derate presentation of content and well organized</w:t>
            </w:r>
          </w:p>
          <w:p w14:paraId="08F60632" w14:textId="5812AE8C" w:rsidR="00FF62E4" w:rsidRPr="00176118" w:rsidRDefault="008815FC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Use moderate graphics and </w:t>
            </w:r>
            <w:r w:rsidR="00FF62E4" w:rsidRPr="00176118">
              <w:rPr>
                <w:rFonts w:ascii="Arial Narrow" w:hAnsi="Arial Narrow"/>
                <w:sz w:val="22"/>
                <w:szCs w:val="22"/>
              </w:rPr>
              <w:t>pictures.</w:t>
            </w:r>
          </w:p>
          <w:p w14:paraId="3362F94C" w14:textId="13B33068" w:rsidR="00FF62E4" w:rsidRPr="00176118" w:rsidRDefault="00FF62E4" w:rsidP="00FF62E4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3620B0DD" w14:textId="77777777" w:rsidR="00D9329C" w:rsidRDefault="00D9329C" w:rsidP="0021643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Included but poorly covered</w:t>
            </w:r>
          </w:p>
          <w:p w14:paraId="1F2DE534" w14:textId="07EA9F5E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Lack of content and not organized properly.</w:t>
            </w:r>
          </w:p>
          <w:p w14:paraId="7702B332" w14:textId="3EBECA57" w:rsidR="00FF62E4" w:rsidRPr="00176118" w:rsidRDefault="00FF62E4" w:rsidP="00FF62E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inappropriate graphics or pictures.</w:t>
            </w:r>
          </w:p>
        </w:tc>
        <w:tc>
          <w:tcPr>
            <w:tcW w:w="816" w:type="pct"/>
          </w:tcPr>
          <w:p w14:paraId="67BE8CC2" w14:textId="77777777" w:rsidR="00D9329C" w:rsidRPr="00176118" w:rsidRDefault="00D9329C" w:rsidP="00FF62E4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00" w:type="pct"/>
            <w:gridSpan w:val="2"/>
          </w:tcPr>
          <w:p w14:paraId="20ADCFDD" w14:textId="77777777" w:rsidR="00D9329C" w:rsidRPr="00D9329C" w:rsidRDefault="00D9329C" w:rsidP="00D9329C">
            <w:pPr>
              <w:ind w:left="-11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07296B" w:rsidRPr="00176118" w14:paraId="735E69B2" w14:textId="77777777" w:rsidTr="006C5A14">
        <w:trPr>
          <w:gridAfter w:val="1"/>
          <w:wAfter w:w="3" w:type="pct"/>
        </w:trPr>
        <w:tc>
          <w:tcPr>
            <w:tcW w:w="882" w:type="pct"/>
            <w:vMerge w:val="restart"/>
            <w:shd w:val="clear" w:color="auto" w:fill="auto"/>
          </w:tcPr>
          <w:p w14:paraId="74B10655" w14:textId="36B6EFAC" w:rsidR="0007296B" w:rsidRPr="00176118" w:rsidRDefault="0007296B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Reflection</w:t>
            </w:r>
          </w:p>
        </w:tc>
        <w:tc>
          <w:tcPr>
            <w:tcW w:w="2498" w:type="pct"/>
            <w:gridSpan w:val="3"/>
            <w:shd w:val="clear" w:color="auto" w:fill="auto"/>
          </w:tcPr>
          <w:p w14:paraId="066F30D4" w14:textId="319217F9" w:rsidR="006C5A14" w:rsidRPr="00123E4A" w:rsidRDefault="006C5A14" w:rsidP="006C5A14">
            <w:pPr>
              <w:pStyle w:val="ListParagraph"/>
              <w:numPr>
                <w:ilvl w:val="0"/>
                <w:numId w:val="42"/>
              </w:numPr>
              <w:tabs>
                <w:tab w:val="left" w:pos="1985"/>
              </w:tabs>
              <w:contextualSpacing/>
              <w:jc w:val="both"/>
              <w:rPr>
                <w:rFonts w:ascii="Arial Narrow" w:hAnsi="Arial Narrow"/>
                <w:sz w:val="22"/>
                <w:szCs w:val="22"/>
              </w:rPr>
            </w:pPr>
            <w:r w:rsidRPr="00123E4A">
              <w:rPr>
                <w:rFonts w:ascii="Arial Narrow" w:hAnsi="Arial Narrow"/>
                <w:b/>
                <w:bCs/>
                <w:sz w:val="22"/>
                <w:szCs w:val="22"/>
              </w:rPr>
              <w:t xml:space="preserve">Newsletter </w:t>
            </w:r>
            <w:r w:rsidRPr="00123E4A">
              <w:rPr>
                <w:rFonts w:ascii="Arial Narrow" w:hAnsi="Arial Narrow"/>
                <w:sz w:val="22"/>
                <w:szCs w:val="22"/>
              </w:rPr>
              <w:t>on</w:t>
            </w:r>
            <w:r>
              <w:rPr>
                <w:rFonts w:ascii="Arial Narrow" w:hAnsi="Arial Narrow"/>
                <w:sz w:val="22"/>
                <w:szCs w:val="22"/>
              </w:rPr>
              <w:t xml:space="preserve"> Industrial Visit:</w:t>
            </w:r>
          </w:p>
          <w:p w14:paraId="2F2FEFF5" w14:textId="1755020D" w:rsidR="003518F6" w:rsidRPr="006C5A14" w:rsidRDefault="006C5A14" w:rsidP="006C5A14">
            <w:pPr>
              <w:pStyle w:val="ListParagraph"/>
              <w:ind w:left="360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23E4A">
              <w:rPr>
                <w:rFonts w:ascii="Arial Narrow" w:hAnsi="Arial Narrow"/>
                <w:sz w:val="22"/>
                <w:szCs w:val="22"/>
              </w:rPr>
              <w:t xml:space="preserve">What is the motivation/ insights/information did you </w:t>
            </w:r>
            <w:r>
              <w:rPr>
                <w:rFonts w:ascii="Arial Narrow" w:hAnsi="Arial Narrow"/>
                <w:sz w:val="22"/>
                <w:szCs w:val="22"/>
              </w:rPr>
              <w:t>gain from this industrial visit</w:t>
            </w:r>
            <w:r w:rsidRPr="00123E4A">
              <w:rPr>
                <w:rFonts w:ascii="Arial Narrow" w:hAnsi="Arial Narrow"/>
                <w:sz w:val="22"/>
                <w:szCs w:val="22"/>
              </w:rPr>
              <w:t xml:space="preserve"> on how the innovation helps human life in particular aspect?</w:t>
            </w:r>
          </w:p>
          <w:p w14:paraId="689D352F" w14:textId="46B1D472" w:rsidR="003518F6" w:rsidRPr="00123E4A" w:rsidRDefault="003518F6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16" w:type="pct"/>
            <w:vMerge w:val="restart"/>
          </w:tcPr>
          <w:p w14:paraId="720E29F5" w14:textId="0F35B396" w:rsidR="0007296B" w:rsidRPr="00176118" w:rsidRDefault="0007296B" w:rsidP="00780E73">
            <w:pPr>
              <w:pStyle w:val="ListParagraph"/>
              <w:ind w:left="186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30</w:t>
            </w:r>
          </w:p>
        </w:tc>
        <w:tc>
          <w:tcPr>
            <w:tcW w:w="800" w:type="pct"/>
            <w:gridSpan w:val="2"/>
            <w:vMerge w:val="restart"/>
          </w:tcPr>
          <w:p w14:paraId="421E0C71" w14:textId="0DA5C94C" w:rsidR="0007296B" w:rsidRDefault="0007296B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30</w:t>
            </w:r>
          </w:p>
          <w:p w14:paraId="246C8CB3" w14:textId="5B493324" w:rsidR="0007296B" w:rsidRPr="00123E4A" w:rsidRDefault="0007296B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</w:t>
            </w:r>
            <w:r w:rsidRPr="00123E4A">
              <w:rPr>
                <w:rFonts w:ascii="Arial Narrow" w:hAnsi="Arial Narrow"/>
                <w:sz w:val="22"/>
                <w:szCs w:val="22"/>
              </w:rPr>
              <w:t>10</w:t>
            </w:r>
          </w:p>
        </w:tc>
      </w:tr>
      <w:tr w:rsidR="0007296B" w:rsidRPr="00176118" w14:paraId="73DE593B" w14:textId="6C7A1E47" w:rsidTr="00D3379F">
        <w:trPr>
          <w:gridAfter w:val="1"/>
          <w:wAfter w:w="3" w:type="pct"/>
        </w:trPr>
        <w:tc>
          <w:tcPr>
            <w:tcW w:w="882" w:type="pct"/>
            <w:vMerge/>
            <w:shd w:val="clear" w:color="auto" w:fill="auto"/>
          </w:tcPr>
          <w:p w14:paraId="0475B028" w14:textId="77777777" w:rsidR="0007296B" w:rsidRPr="00176118" w:rsidRDefault="0007296B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2" w:type="pct"/>
            <w:shd w:val="clear" w:color="auto" w:fill="auto"/>
          </w:tcPr>
          <w:p w14:paraId="31F39199" w14:textId="305DA903" w:rsidR="0007296B" w:rsidRPr="00176118" w:rsidRDefault="006C5A14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Excellent explanation </w:t>
            </w:r>
          </w:p>
        </w:tc>
        <w:tc>
          <w:tcPr>
            <w:tcW w:w="834" w:type="pct"/>
            <w:shd w:val="clear" w:color="auto" w:fill="auto"/>
          </w:tcPr>
          <w:p w14:paraId="682574B8" w14:textId="63C4DFFA" w:rsidR="0007296B" w:rsidRPr="00123E4A" w:rsidRDefault="006C5A14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Fair explanation </w:t>
            </w:r>
            <w:r w:rsidR="0007296B" w:rsidRPr="00123E4A">
              <w:rPr>
                <w:rFonts w:ascii="Arial Narrow" w:hAnsi="Arial Narrow"/>
                <w:sz w:val="22"/>
                <w:szCs w:val="22"/>
              </w:rPr>
              <w:t xml:space="preserve"> </w:t>
            </w:r>
          </w:p>
        </w:tc>
        <w:tc>
          <w:tcPr>
            <w:tcW w:w="833" w:type="pct"/>
            <w:shd w:val="clear" w:color="auto" w:fill="auto"/>
          </w:tcPr>
          <w:p w14:paraId="7FFBA463" w14:textId="5536261F" w:rsidR="0007296B" w:rsidRPr="006C5A14" w:rsidRDefault="006C5A14" w:rsidP="006C5A14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Poor explanation </w:t>
            </w:r>
          </w:p>
        </w:tc>
        <w:tc>
          <w:tcPr>
            <w:tcW w:w="816" w:type="pct"/>
            <w:vMerge/>
          </w:tcPr>
          <w:p w14:paraId="541E1E1F" w14:textId="77777777" w:rsidR="0007296B" w:rsidRPr="00176118" w:rsidRDefault="0007296B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00" w:type="pct"/>
            <w:gridSpan w:val="2"/>
            <w:vMerge/>
          </w:tcPr>
          <w:p w14:paraId="23E88AAC" w14:textId="77777777" w:rsidR="0007296B" w:rsidRPr="00176118" w:rsidRDefault="0007296B" w:rsidP="00123E4A">
            <w:pPr>
              <w:pStyle w:val="ListParagraph"/>
              <w:ind w:left="186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123E4A" w:rsidRPr="00176118" w14:paraId="1469CCD5" w14:textId="2B1CAC25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5C13FEED" w14:textId="507195D7" w:rsidR="00123E4A" w:rsidRPr="00176118" w:rsidRDefault="00D6402C" w:rsidP="00123E4A">
            <w:pPr>
              <w:spacing w:after="40"/>
              <w:rPr>
                <w:rFonts w:ascii="Arial Narrow" w:hAnsi="Arial Narrow"/>
                <w:color w:val="FF0000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F</w:t>
            </w:r>
            <w:r w:rsidR="00123E4A">
              <w:rPr>
                <w:rFonts w:ascii="Arial Narrow" w:hAnsi="Arial Narrow"/>
                <w:sz w:val="22"/>
                <w:szCs w:val="22"/>
              </w:rPr>
              <w:t>eatures</w:t>
            </w:r>
          </w:p>
        </w:tc>
        <w:tc>
          <w:tcPr>
            <w:tcW w:w="832" w:type="pct"/>
            <w:shd w:val="clear" w:color="auto" w:fill="auto"/>
          </w:tcPr>
          <w:p w14:paraId="415899A0" w14:textId="252D3BDC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Include all required features, such as main article, graphics with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captions and editorials.</w:t>
            </w:r>
          </w:p>
          <w:p w14:paraId="535E39A4" w14:textId="7365A3CB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relate to the subject and are appropriate for the targeted audience.</w:t>
            </w:r>
          </w:p>
          <w:p w14:paraId="1D4997C9" w14:textId="2E87F4F0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he layout is creative.</w:t>
            </w:r>
          </w:p>
          <w:p w14:paraId="79ACE0CC" w14:textId="3E7ECDFC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F2081F">
              <w:rPr>
                <w:rFonts w:ascii="Arial Narrow" w:hAnsi="Arial Narrow"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834" w:type="pct"/>
            <w:shd w:val="clear" w:color="auto" w:fill="auto"/>
          </w:tcPr>
          <w:p w14:paraId="03D41D53" w14:textId="6172EC00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 xml:space="preserve">Not all required features, such as main article, graphics with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captions and editorials.</w:t>
            </w:r>
          </w:p>
          <w:p w14:paraId="7B759AB8" w14:textId="70E2B1D3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are almost related to the subject and are appropriate for the targeted audience.</w:t>
            </w:r>
          </w:p>
          <w:p w14:paraId="69BD6D11" w14:textId="29308466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The layout show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some degree of creativity but is not organized logically and/or is cluttered.</w:t>
            </w:r>
          </w:p>
          <w:p w14:paraId="4BAE84F1" w14:textId="45540A4E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5BAD3819" w14:textId="7C64D17F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 xml:space="preserve">Lack of features, such as main article, graphics with captions and </w:t>
            </w:r>
            <w:r>
              <w:rPr>
                <w:rFonts w:ascii="Arial Narrow" w:hAnsi="Arial Narrow"/>
                <w:sz w:val="22"/>
                <w:szCs w:val="22"/>
              </w:rPr>
              <w:lastRenderedPageBreak/>
              <w:t>editorials.</w:t>
            </w:r>
          </w:p>
          <w:p w14:paraId="1F4E07B4" w14:textId="3EE574E7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All features are unrelated to the subject and are inappropriate for the targeted audience.</w:t>
            </w:r>
          </w:p>
          <w:p w14:paraId="5026D154" w14:textId="5AA4E13E" w:rsidR="00123E4A" w:rsidRDefault="00123E4A" w:rsidP="00123E4A">
            <w:pPr>
              <w:pStyle w:val="ListParagraph"/>
              <w:numPr>
                <w:ilvl w:val="0"/>
                <w:numId w:val="30"/>
              </w:numPr>
              <w:ind w:left="186" w:hanging="197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he layout is messy, disorganized or cluttered.</w:t>
            </w:r>
          </w:p>
          <w:p w14:paraId="0E6A9525" w14:textId="0261FC1E" w:rsidR="00123E4A" w:rsidRPr="00F2081F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F2081F">
              <w:rPr>
                <w:rFonts w:ascii="Arial Narrow" w:hAnsi="Arial Narrow"/>
                <w:sz w:val="22"/>
                <w:szCs w:val="22"/>
              </w:rPr>
              <w:t>.</w:t>
            </w:r>
          </w:p>
        </w:tc>
        <w:tc>
          <w:tcPr>
            <w:tcW w:w="816" w:type="pct"/>
          </w:tcPr>
          <w:p w14:paraId="33FD1D83" w14:textId="16C5C656" w:rsidR="00123E4A" w:rsidRPr="00D9329C" w:rsidRDefault="00123E4A" w:rsidP="00780E73">
            <w:pPr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lastRenderedPageBreak/>
              <w:t>10</w:t>
            </w:r>
          </w:p>
        </w:tc>
        <w:tc>
          <w:tcPr>
            <w:tcW w:w="800" w:type="pct"/>
            <w:gridSpan w:val="2"/>
          </w:tcPr>
          <w:p w14:paraId="79E13DC2" w14:textId="77777777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0604E21C" w14:textId="510B3B9A" w:rsidR="00123E4A" w:rsidRPr="00D9329C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3E4D6556" w14:textId="0462F76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39E3D2D5" w14:textId="5B2E9D07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Organization and Structure </w:t>
            </w:r>
          </w:p>
        </w:tc>
        <w:tc>
          <w:tcPr>
            <w:tcW w:w="832" w:type="pct"/>
            <w:shd w:val="clear" w:color="auto" w:fill="auto"/>
          </w:tcPr>
          <w:p w14:paraId="741C0BD8" w14:textId="20D8836B" w:rsidR="00123E4A" w:rsidRPr="00176118" w:rsidRDefault="00123E4A" w:rsidP="00123E4A">
            <w:pPr>
              <w:numPr>
                <w:ilvl w:val="0"/>
                <w:numId w:val="33"/>
              </w:numPr>
              <w:ind w:left="126" w:hanging="126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s interesting and organized very well, easy to understand.</w:t>
            </w:r>
          </w:p>
          <w:p w14:paraId="47803AD6" w14:textId="77777777" w:rsidR="00123E4A" w:rsidRPr="00176118" w:rsidRDefault="00123E4A" w:rsidP="00123E4A">
            <w:pPr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4" w:type="pct"/>
            <w:shd w:val="clear" w:color="auto" w:fill="auto"/>
          </w:tcPr>
          <w:p w14:paraId="1D5E0E84" w14:textId="1ADE8AC4" w:rsidR="00123E4A" w:rsidRPr="00176118" w:rsidRDefault="00123E4A" w:rsidP="00123E4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is quite interesting and organized.</w:t>
            </w:r>
          </w:p>
        </w:tc>
        <w:tc>
          <w:tcPr>
            <w:tcW w:w="833" w:type="pct"/>
            <w:shd w:val="clear" w:color="auto" w:fill="auto"/>
          </w:tcPr>
          <w:p w14:paraId="3C5FB193" w14:textId="63808C69" w:rsidR="00123E4A" w:rsidRPr="00176118" w:rsidRDefault="00123E4A" w:rsidP="00123E4A">
            <w:pPr>
              <w:pStyle w:val="ListParagraph"/>
              <w:numPr>
                <w:ilvl w:val="0"/>
                <w:numId w:val="33"/>
              </w:numPr>
              <w:ind w:left="126" w:hanging="126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 xml:space="preserve">Most parts of the structure of </w:t>
            </w:r>
            <w:r>
              <w:rPr>
                <w:rFonts w:ascii="Arial Narrow" w:hAnsi="Arial Narrow"/>
                <w:sz w:val="22"/>
                <w:szCs w:val="22"/>
              </w:rPr>
              <w:t>text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not really interesting and unorganized.</w:t>
            </w:r>
          </w:p>
        </w:tc>
        <w:tc>
          <w:tcPr>
            <w:tcW w:w="816" w:type="pct"/>
          </w:tcPr>
          <w:p w14:paraId="1C5935BD" w14:textId="609D5490" w:rsidR="00123E4A" w:rsidRPr="00D9329C" w:rsidRDefault="00123E4A" w:rsidP="00780E73">
            <w:pPr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10</w:t>
            </w:r>
          </w:p>
        </w:tc>
        <w:tc>
          <w:tcPr>
            <w:tcW w:w="800" w:type="pct"/>
            <w:gridSpan w:val="2"/>
          </w:tcPr>
          <w:p w14:paraId="4E2B99B3" w14:textId="77777777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10</w:t>
            </w:r>
          </w:p>
          <w:p w14:paraId="63BA2333" w14:textId="79B43C78" w:rsidR="00123E4A" w:rsidRPr="00D10DF3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14597EA5" w14:textId="76E5543C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3A3569BC" w14:textId="296EF737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ext</w:t>
            </w:r>
          </w:p>
        </w:tc>
        <w:tc>
          <w:tcPr>
            <w:tcW w:w="832" w:type="pct"/>
            <w:shd w:val="clear" w:color="auto" w:fill="auto"/>
          </w:tcPr>
          <w:p w14:paraId="2E2634CE" w14:textId="49D9D2F4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All text</w:t>
            </w:r>
            <w:r w:rsidR="008815FC">
              <w:rPr>
                <w:rFonts w:ascii="Arial Narrow" w:hAnsi="Arial Narrow"/>
                <w:sz w:val="22"/>
                <w:szCs w:val="22"/>
              </w:rPr>
              <w:t>s</w:t>
            </w:r>
            <w:r>
              <w:rPr>
                <w:rFonts w:ascii="Arial Narrow" w:hAnsi="Arial Narrow"/>
                <w:sz w:val="22"/>
                <w:szCs w:val="22"/>
              </w:rPr>
              <w:t xml:space="preserve"> </w:t>
            </w:r>
            <w:r w:rsidRPr="00176118">
              <w:rPr>
                <w:rFonts w:ascii="Arial Narrow" w:hAnsi="Arial Narrow"/>
                <w:sz w:val="22"/>
                <w:szCs w:val="22"/>
              </w:rPr>
              <w:t>are easy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and 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0AC47EB5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2F3D9E40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not more than three different font styles.</w:t>
            </w:r>
          </w:p>
        </w:tc>
        <w:tc>
          <w:tcPr>
            <w:tcW w:w="834" w:type="pct"/>
            <w:shd w:val="clear" w:color="auto" w:fill="auto"/>
          </w:tcPr>
          <w:p w14:paraId="69ECD570" w14:textId="447EC56A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Most text</w:t>
            </w:r>
            <w:r w:rsidR="008815FC"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</w:t>
            </w:r>
            <w:r>
              <w:rPr>
                <w:rFonts w:ascii="Arial Narrow" w:hAnsi="Arial Narrow"/>
                <w:sz w:val="22"/>
                <w:szCs w:val="22"/>
              </w:rPr>
              <w:t>ar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easy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and 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3DC521DF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appropriate font size.</w:t>
            </w:r>
          </w:p>
          <w:p w14:paraId="5CE9121E" w14:textId="77777777" w:rsidR="00123E4A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three different font styles.</w:t>
            </w:r>
          </w:p>
          <w:p w14:paraId="4EB14F56" w14:textId="332CE8BB" w:rsidR="00123E4A" w:rsidRPr="00176118" w:rsidRDefault="00123E4A" w:rsidP="00123E4A">
            <w:pPr>
              <w:pStyle w:val="ListParagraph"/>
              <w:spacing w:after="40"/>
              <w:ind w:left="204"/>
              <w:contextualSpacing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833" w:type="pct"/>
            <w:shd w:val="clear" w:color="auto" w:fill="auto"/>
          </w:tcPr>
          <w:p w14:paraId="033D8298" w14:textId="70DE6EA6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Some text</w:t>
            </w:r>
            <w:r>
              <w:rPr>
                <w:rFonts w:ascii="Arial Narrow" w:hAnsi="Arial Narrow"/>
                <w:sz w:val="22"/>
                <w:szCs w:val="22"/>
              </w:rPr>
              <w:t>s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are difficult to read</w:t>
            </w:r>
            <w:r>
              <w:rPr>
                <w:rFonts w:ascii="Arial Narrow" w:hAnsi="Arial Narrow"/>
                <w:sz w:val="22"/>
                <w:szCs w:val="22"/>
              </w:rPr>
              <w:t xml:space="preserve"> unclear explanation</w:t>
            </w:r>
            <w:r w:rsidRPr="00176118">
              <w:rPr>
                <w:rFonts w:ascii="Arial Narrow" w:hAnsi="Arial Narrow"/>
                <w:sz w:val="22"/>
                <w:szCs w:val="22"/>
              </w:rPr>
              <w:t>.</w:t>
            </w:r>
          </w:p>
          <w:p w14:paraId="69C7A75B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edium font size.</w:t>
            </w:r>
          </w:p>
          <w:p w14:paraId="2B6C395C" w14:textId="77777777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Use more than four different font styles.</w:t>
            </w:r>
          </w:p>
        </w:tc>
        <w:tc>
          <w:tcPr>
            <w:tcW w:w="816" w:type="pct"/>
          </w:tcPr>
          <w:p w14:paraId="39A41467" w14:textId="36D8DDD6" w:rsidR="00123E4A" w:rsidRPr="00D9329C" w:rsidRDefault="00123E4A" w:rsidP="00780E73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00" w:type="pct"/>
            <w:gridSpan w:val="2"/>
          </w:tcPr>
          <w:p w14:paraId="56E3A32D" w14:textId="3C60BB78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56DD7389" w14:textId="75F7D7A7" w:rsidR="00123E4A" w:rsidRPr="00D10DF3" w:rsidRDefault="00123E4A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123E4A" w:rsidRPr="00176118" w14:paraId="2C3BE226" w14:textId="08A644C9" w:rsidTr="00D3379F">
        <w:trPr>
          <w:gridAfter w:val="1"/>
          <w:wAfter w:w="3" w:type="pct"/>
        </w:trPr>
        <w:tc>
          <w:tcPr>
            <w:tcW w:w="882" w:type="pct"/>
            <w:shd w:val="clear" w:color="auto" w:fill="auto"/>
          </w:tcPr>
          <w:p w14:paraId="24810DAA" w14:textId="6E2B5CC4" w:rsidR="00123E4A" w:rsidRPr="00176118" w:rsidRDefault="00123E4A" w:rsidP="00123E4A">
            <w:pPr>
              <w:spacing w:after="40"/>
              <w:rPr>
                <w:rFonts w:ascii="Arial Narrow" w:hAnsi="Arial Narrow"/>
                <w:sz w:val="22"/>
                <w:szCs w:val="22"/>
              </w:rPr>
            </w:pPr>
            <w:r w:rsidRPr="00176118">
              <w:rPr>
                <w:rFonts w:ascii="Arial Narrow" w:hAnsi="Arial Narrow"/>
                <w:sz w:val="22"/>
                <w:szCs w:val="22"/>
              </w:rPr>
              <w:t>Timeliness</w:t>
            </w:r>
          </w:p>
        </w:tc>
        <w:tc>
          <w:tcPr>
            <w:tcW w:w="832" w:type="pct"/>
            <w:shd w:val="clear" w:color="auto" w:fill="auto"/>
          </w:tcPr>
          <w:p w14:paraId="05F6009D" w14:textId="4B10D4DD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on time</w:t>
            </w:r>
          </w:p>
        </w:tc>
        <w:tc>
          <w:tcPr>
            <w:tcW w:w="834" w:type="pct"/>
            <w:shd w:val="clear" w:color="auto" w:fill="auto"/>
          </w:tcPr>
          <w:p w14:paraId="49822FF2" w14:textId="4073863C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one day late</w:t>
            </w:r>
          </w:p>
        </w:tc>
        <w:tc>
          <w:tcPr>
            <w:tcW w:w="833" w:type="pct"/>
            <w:shd w:val="clear" w:color="auto" w:fill="auto"/>
          </w:tcPr>
          <w:p w14:paraId="22763780" w14:textId="75CCB4A6" w:rsidR="00123E4A" w:rsidRPr="00176118" w:rsidRDefault="00123E4A" w:rsidP="00123E4A">
            <w:pPr>
              <w:pStyle w:val="ListParagraph"/>
              <w:numPr>
                <w:ilvl w:val="0"/>
                <w:numId w:val="30"/>
              </w:numPr>
              <w:spacing w:after="40"/>
              <w:ind w:left="204" w:hanging="215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Due</w:t>
            </w:r>
            <w:r w:rsidRPr="00176118">
              <w:rPr>
                <w:rFonts w:ascii="Arial Narrow" w:hAnsi="Arial Narrow"/>
                <w:sz w:val="22"/>
                <w:szCs w:val="22"/>
              </w:rPr>
              <w:t xml:space="preserve"> more than one day late</w:t>
            </w:r>
          </w:p>
        </w:tc>
        <w:tc>
          <w:tcPr>
            <w:tcW w:w="816" w:type="pct"/>
          </w:tcPr>
          <w:p w14:paraId="78DEE23B" w14:textId="717B433F" w:rsidR="00123E4A" w:rsidRPr="00D9329C" w:rsidRDefault="00123E4A" w:rsidP="00780E73">
            <w:pPr>
              <w:spacing w:after="40"/>
              <w:ind w:left="-11"/>
              <w:contextualSpacing/>
              <w:jc w:val="center"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5</w:t>
            </w:r>
          </w:p>
        </w:tc>
        <w:tc>
          <w:tcPr>
            <w:tcW w:w="800" w:type="pct"/>
            <w:gridSpan w:val="2"/>
          </w:tcPr>
          <w:p w14:paraId="382D3AFB" w14:textId="1D784D94" w:rsidR="00123E4A" w:rsidRDefault="00123E4A" w:rsidP="00123E4A">
            <w:pPr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>____     X    5</w:t>
            </w:r>
          </w:p>
          <w:p w14:paraId="6DA989B7" w14:textId="3A3C795D" w:rsidR="00123E4A" w:rsidRPr="00D10DF3" w:rsidRDefault="00123E4A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10</w:t>
            </w:r>
          </w:p>
        </w:tc>
      </w:tr>
      <w:tr w:rsidR="00780E73" w:rsidRPr="00176118" w14:paraId="66AB699F" w14:textId="1C152240" w:rsidTr="006C5A14">
        <w:trPr>
          <w:gridAfter w:val="1"/>
          <w:wAfter w:w="3" w:type="pct"/>
        </w:trPr>
        <w:tc>
          <w:tcPr>
            <w:tcW w:w="4196" w:type="pct"/>
            <w:gridSpan w:val="5"/>
            <w:shd w:val="clear" w:color="auto" w:fill="auto"/>
          </w:tcPr>
          <w:p w14:paraId="3FFAA16E" w14:textId="114FB4BA" w:rsidR="00780E73" w:rsidRPr="002027D0" w:rsidRDefault="00780E73" w:rsidP="00780E73">
            <w:pPr>
              <w:contextualSpacing/>
              <w:jc w:val="center"/>
              <w:rPr>
                <w:rFonts w:ascii="Arial Narrow" w:hAnsi="Arial Narrow"/>
                <w:b/>
                <w:sz w:val="22"/>
                <w:szCs w:val="22"/>
              </w:rPr>
            </w:pPr>
            <w:r w:rsidRPr="002027D0">
              <w:rPr>
                <w:rFonts w:ascii="Arial Narrow" w:hAnsi="Arial Narrow"/>
                <w:b/>
                <w:sz w:val="22"/>
                <w:szCs w:val="22"/>
              </w:rPr>
              <w:t>Total</w:t>
            </w:r>
          </w:p>
        </w:tc>
        <w:tc>
          <w:tcPr>
            <w:tcW w:w="800" w:type="pct"/>
            <w:gridSpan w:val="2"/>
          </w:tcPr>
          <w:p w14:paraId="71CFB2F6" w14:textId="27CBE80E" w:rsidR="00780E73" w:rsidRDefault="00780E73" w:rsidP="00123E4A">
            <w:pPr>
              <w:spacing w:after="40"/>
              <w:contextualSpacing/>
              <w:rPr>
                <w:rFonts w:ascii="Arial Narrow" w:hAnsi="Arial Narrow"/>
                <w:sz w:val="22"/>
                <w:szCs w:val="22"/>
              </w:rPr>
            </w:pPr>
            <w:r>
              <w:rPr>
                <w:rFonts w:ascii="Arial Narrow" w:hAnsi="Arial Narrow"/>
                <w:sz w:val="22"/>
                <w:szCs w:val="22"/>
              </w:rPr>
              <w:t xml:space="preserve">            / 100</w:t>
            </w:r>
          </w:p>
        </w:tc>
      </w:tr>
    </w:tbl>
    <w:p w14:paraId="485C422E" w14:textId="77777777" w:rsidR="00544612" w:rsidRPr="00780236" w:rsidRDefault="00544612" w:rsidP="00544612"/>
    <w:p w14:paraId="56CBF2B3" w14:textId="77777777" w:rsidR="00544612" w:rsidRDefault="00544612" w:rsidP="00C31FB2"/>
    <w:p w14:paraId="17BF8D06" w14:textId="5C543A4D" w:rsidR="00BD07FB" w:rsidRPr="00BD07FB" w:rsidRDefault="00BD07FB" w:rsidP="00BD07FB"/>
    <w:p w14:paraId="1A6DE433" w14:textId="77777777" w:rsidR="0035744D" w:rsidRPr="00BD07FB" w:rsidRDefault="0035744D" w:rsidP="00BD07FB"/>
    <w:sectPr w:rsidR="0035744D" w:rsidRPr="00BD07FB" w:rsidSect="00E01D98">
      <w:footerReference w:type="even" r:id="rId10"/>
      <w:footerReference w:type="default" r:id="rId11"/>
      <w:pgSz w:w="12240" w:h="15840"/>
      <w:pgMar w:top="1134" w:right="1800" w:bottom="56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CBEC84" w14:textId="77777777" w:rsidR="006B7B2F" w:rsidRDefault="006B7B2F">
      <w:r>
        <w:separator/>
      </w:r>
    </w:p>
  </w:endnote>
  <w:endnote w:type="continuationSeparator" w:id="0">
    <w:p w14:paraId="3D15B178" w14:textId="77777777" w:rsidR="006B7B2F" w:rsidRDefault="006B7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4D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3690C0" w14:textId="77777777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E5C04CC" w14:textId="77777777" w:rsidR="00871706" w:rsidRDefault="008717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BF43C" w14:textId="1B90623A" w:rsidR="00871706" w:rsidRDefault="008717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A2451">
      <w:rPr>
        <w:rStyle w:val="PageNumber"/>
        <w:noProof/>
      </w:rPr>
      <w:t>1</w:t>
    </w:r>
    <w:r>
      <w:rPr>
        <w:rStyle w:val="PageNumber"/>
      </w:rPr>
      <w:fldChar w:fldCharType="end"/>
    </w:r>
  </w:p>
  <w:p w14:paraId="00855EDE" w14:textId="77777777" w:rsidR="00871706" w:rsidRDefault="0087170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771588" w14:textId="77777777" w:rsidR="006B7B2F" w:rsidRDefault="006B7B2F">
      <w:r>
        <w:separator/>
      </w:r>
    </w:p>
  </w:footnote>
  <w:footnote w:type="continuationSeparator" w:id="0">
    <w:p w14:paraId="2D058FED" w14:textId="77777777" w:rsidR="006B7B2F" w:rsidRDefault="006B7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F13F8"/>
    <w:multiLevelType w:val="hybridMultilevel"/>
    <w:tmpl w:val="9788E6F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68E1A19"/>
    <w:multiLevelType w:val="hybridMultilevel"/>
    <w:tmpl w:val="9FA04B92"/>
    <w:lvl w:ilvl="0" w:tplc="043E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080" w:hanging="360"/>
      </w:pPr>
    </w:lvl>
    <w:lvl w:ilvl="2" w:tplc="043E001B" w:tentative="1">
      <w:start w:val="1"/>
      <w:numFmt w:val="lowerRoman"/>
      <w:lvlText w:val="%3."/>
      <w:lvlJc w:val="right"/>
      <w:pPr>
        <w:ind w:left="1800" w:hanging="180"/>
      </w:pPr>
    </w:lvl>
    <w:lvl w:ilvl="3" w:tplc="043E000F" w:tentative="1">
      <w:start w:val="1"/>
      <w:numFmt w:val="decimal"/>
      <w:lvlText w:val="%4."/>
      <w:lvlJc w:val="left"/>
      <w:pPr>
        <w:ind w:left="2520" w:hanging="360"/>
      </w:pPr>
    </w:lvl>
    <w:lvl w:ilvl="4" w:tplc="043E0019" w:tentative="1">
      <w:start w:val="1"/>
      <w:numFmt w:val="lowerLetter"/>
      <w:lvlText w:val="%5."/>
      <w:lvlJc w:val="left"/>
      <w:pPr>
        <w:ind w:left="3240" w:hanging="360"/>
      </w:pPr>
    </w:lvl>
    <w:lvl w:ilvl="5" w:tplc="043E001B" w:tentative="1">
      <w:start w:val="1"/>
      <w:numFmt w:val="lowerRoman"/>
      <w:lvlText w:val="%6."/>
      <w:lvlJc w:val="right"/>
      <w:pPr>
        <w:ind w:left="3960" w:hanging="180"/>
      </w:pPr>
    </w:lvl>
    <w:lvl w:ilvl="6" w:tplc="043E000F" w:tentative="1">
      <w:start w:val="1"/>
      <w:numFmt w:val="decimal"/>
      <w:lvlText w:val="%7."/>
      <w:lvlJc w:val="left"/>
      <w:pPr>
        <w:ind w:left="4680" w:hanging="360"/>
      </w:pPr>
    </w:lvl>
    <w:lvl w:ilvl="7" w:tplc="043E0019" w:tentative="1">
      <w:start w:val="1"/>
      <w:numFmt w:val="lowerLetter"/>
      <w:lvlText w:val="%8."/>
      <w:lvlJc w:val="left"/>
      <w:pPr>
        <w:ind w:left="5400" w:hanging="360"/>
      </w:pPr>
    </w:lvl>
    <w:lvl w:ilvl="8" w:tplc="043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6E06E92"/>
    <w:multiLevelType w:val="hybridMultilevel"/>
    <w:tmpl w:val="3410CCB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23838"/>
    <w:multiLevelType w:val="hybridMultilevel"/>
    <w:tmpl w:val="F5A4471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234B01"/>
    <w:multiLevelType w:val="hybridMultilevel"/>
    <w:tmpl w:val="D61C95AA"/>
    <w:lvl w:ilvl="0" w:tplc="7F3A51C8">
      <w:start w:val="1"/>
      <w:numFmt w:val="decimal"/>
      <w:lvlText w:val="%1."/>
      <w:lvlJc w:val="left"/>
      <w:pPr>
        <w:ind w:left="-27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450" w:hanging="360"/>
      </w:pPr>
    </w:lvl>
    <w:lvl w:ilvl="2" w:tplc="4409001B" w:tentative="1">
      <w:start w:val="1"/>
      <w:numFmt w:val="lowerRoman"/>
      <w:lvlText w:val="%3."/>
      <w:lvlJc w:val="right"/>
      <w:pPr>
        <w:ind w:left="1170" w:hanging="180"/>
      </w:pPr>
    </w:lvl>
    <w:lvl w:ilvl="3" w:tplc="4409000F" w:tentative="1">
      <w:start w:val="1"/>
      <w:numFmt w:val="decimal"/>
      <w:lvlText w:val="%4."/>
      <w:lvlJc w:val="left"/>
      <w:pPr>
        <w:ind w:left="1890" w:hanging="360"/>
      </w:pPr>
    </w:lvl>
    <w:lvl w:ilvl="4" w:tplc="44090019" w:tentative="1">
      <w:start w:val="1"/>
      <w:numFmt w:val="lowerLetter"/>
      <w:lvlText w:val="%5."/>
      <w:lvlJc w:val="left"/>
      <w:pPr>
        <w:ind w:left="2610" w:hanging="360"/>
      </w:pPr>
    </w:lvl>
    <w:lvl w:ilvl="5" w:tplc="4409001B" w:tentative="1">
      <w:start w:val="1"/>
      <w:numFmt w:val="lowerRoman"/>
      <w:lvlText w:val="%6."/>
      <w:lvlJc w:val="right"/>
      <w:pPr>
        <w:ind w:left="3330" w:hanging="180"/>
      </w:pPr>
    </w:lvl>
    <w:lvl w:ilvl="6" w:tplc="4409000F" w:tentative="1">
      <w:start w:val="1"/>
      <w:numFmt w:val="decimal"/>
      <w:lvlText w:val="%7."/>
      <w:lvlJc w:val="left"/>
      <w:pPr>
        <w:ind w:left="4050" w:hanging="360"/>
      </w:pPr>
    </w:lvl>
    <w:lvl w:ilvl="7" w:tplc="44090019" w:tentative="1">
      <w:start w:val="1"/>
      <w:numFmt w:val="lowerLetter"/>
      <w:lvlText w:val="%8."/>
      <w:lvlJc w:val="left"/>
      <w:pPr>
        <w:ind w:left="4770" w:hanging="360"/>
      </w:pPr>
    </w:lvl>
    <w:lvl w:ilvl="8" w:tplc="4409001B" w:tentative="1">
      <w:start w:val="1"/>
      <w:numFmt w:val="lowerRoman"/>
      <w:lvlText w:val="%9."/>
      <w:lvlJc w:val="right"/>
      <w:pPr>
        <w:ind w:left="5490" w:hanging="180"/>
      </w:pPr>
    </w:lvl>
  </w:abstractNum>
  <w:abstractNum w:abstractNumId="5" w15:restartNumberingAfterBreak="0">
    <w:nsid w:val="12FC745B"/>
    <w:multiLevelType w:val="singleLevel"/>
    <w:tmpl w:val="416C1884"/>
    <w:lvl w:ilvl="0">
      <w:start w:val="3"/>
      <w:numFmt w:val="lowerLetter"/>
      <w:lvlText w:val="(%1) "/>
      <w:legacy w:legacy="1" w:legacySpace="0" w:legacyIndent="283"/>
      <w:lvlJc w:val="left"/>
      <w:pPr>
        <w:ind w:left="853" w:hanging="283"/>
      </w:pPr>
      <w:rPr>
        <w:rFonts w:ascii="CG Times" w:hAnsi="CG Times" w:hint="default"/>
        <w:b w:val="0"/>
        <w:i w:val="0"/>
        <w:sz w:val="24"/>
        <w:u w:val="none"/>
      </w:rPr>
    </w:lvl>
  </w:abstractNum>
  <w:abstractNum w:abstractNumId="6" w15:restartNumberingAfterBreak="0">
    <w:nsid w:val="156568A9"/>
    <w:multiLevelType w:val="hybridMultilevel"/>
    <w:tmpl w:val="6E72859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3C1EFF"/>
    <w:multiLevelType w:val="hybridMultilevel"/>
    <w:tmpl w:val="956A9FB4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555F28"/>
    <w:multiLevelType w:val="hybridMultilevel"/>
    <w:tmpl w:val="7A00BF64"/>
    <w:lvl w:ilvl="0" w:tplc="80723B8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b w:val="0"/>
        <w:i w:val="0"/>
        <w:sz w:val="20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154864"/>
    <w:multiLevelType w:val="hybridMultilevel"/>
    <w:tmpl w:val="08AE582E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036171"/>
    <w:multiLevelType w:val="hybridMultilevel"/>
    <w:tmpl w:val="DF94DF6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E5901"/>
    <w:multiLevelType w:val="hybridMultilevel"/>
    <w:tmpl w:val="64F4463A"/>
    <w:lvl w:ilvl="0" w:tplc="0409000F">
      <w:start w:val="1"/>
      <w:numFmt w:val="decimal"/>
      <w:lvlText w:val="%1."/>
      <w:lvlJc w:val="left"/>
      <w:pPr>
        <w:tabs>
          <w:tab w:val="num" w:pos="930"/>
        </w:tabs>
        <w:ind w:left="930" w:hanging="360"/>
      </w:pPr>
    </w:lvl>
    <w:lvl w:ilvl="1" w:tplc="9F5E4354">
      <w:start w:val="2"/>
      <w:numFmt w:val="decimal"/>
      <w:lvlText w:val="%2."/>
      <w:lvlJc w:val="left"/>
      <w:pPr>
        <w:tabs>
          <w:tab w:val="num" w:pos="1650"/>
        </w:tabs>
        <w:ind w:left="1650" w:hanging="57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9D35171"/>
    <w:multiLevelType w:val="hybridMultilevel"/>
    <w:tmpl w:val="E91C733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AB4620"/>
    <w:multiLevelType w:val="hybridMultilevel"/>
    <w:tmpl w:val="CEC860B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6E7B27"/>
    <w:multiLevelType w:val="hybridMultilevel"/>
    <w:tmpl w:val="173464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F447B47"/>
    <w:multiLevelType w:val="hybridMultilevel"/>
    <w:tmpl w:val="6130D5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4914B1D"/>
    <w:multiLevelType w:val="hybridMultilevel"/>
    <w:tmpl w:val="33EC45BA"/>
    <w:lvl w:ilvl="0" w:tplc="BDBC7A10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152B82"/>
    <w:multiLevelType w:val="hybridMultilevel"/>
    <w:tmpl w:val="EA08C01A"/>
    <w:lvl w:ilvl="0" w:tplc="C136E8C8">
      <w:start w:val="1"/>
      <w:numFmt w:val="lowerLetter"/>
      <w:lvlText w:val="%1.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18" w15:restartNumberingAfterBreak="0">
    <w:nsid w:val="39A07779"/>
    <w:multiLevelType w:val="hybridMultilevel"/>
    <w:tmpl w:val="935245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A451AA9"/>
    <w:multiLevelType w:val="hybridMultilevel"/>
    <w:tmpl w:val="79FAE308"/>
    <w:lvl w:ilvl="0" w:tplc="6FF8FF4A">
      <w:start w:val="1"/>
      <w:numFmt w:val="bullet"/>
      <w:lvlText w:val="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AB3D1E"/>
    <w:multiLevelType w:val="hybridMultilevel"/>
    <w:tmpl w:val="B70CC17E"/>
    <w:lvl w:ilvl="0" w:tplc="8A74201A">
      <w:start w:val="1"/>
      <w:numFmt w:val="decimal"/>
      <w:lvlText w:val="%1."/>
      <w:lvlJc w:val="left"/>
      <w:pPr>
        <w:ind w:left="72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D80250"/>
    <w:multiLevelType w:val="hybridMultilevel"/>
    <w:tmpl w:val="AD1EE6D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A6B88"/>
    <w:multiLevelType w:val="hybridMultilevel"/>
    <w:tmpl w:val="20FCB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EB5A1D"/>
    <w:multiLevelType w:val="hybridMultilevel"/>
    <w:tmpl w:val="A1E42D32"/>
    <w:lvl w:ilvl="0" w:tplc="96D28C12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sz w:val="24"/>
        <w:szCs w:val="22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D06136E"/>
    <w:multiLevelType w:val="hybridMultilevel"/>
    <w:tmpl w:val="1F461710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656F22"/>
    <w:multiLevelType w:val="hybridMultilevel"/>
    <w:tmpl w:val="2CF4FACC"/>
    <w:lvl w:ilvl="0" w:tplc="C87CBA2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BE774E"/>
    <w:multiLevelType w:val="hybridMultilevel"/>
    <w:tmpl w:val="5F92D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AE281F"/>
    <w:multiLevelType w:val="hybridMultilevel"/>
    <w:tmpl w:val="B52C03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875DDE"/>
    <w:multiLevelType w:val="hybridMultilevel"/>
    <w:tmpl w:val="ABC4FE8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327DBC"/>
    <w:multiLevelType w:val="hybridMultilevel"/>
    <w:tmpl w:val="75FCE70C"/>
    <w:lvl w:ilvl="0" w:tplc="9FD2D61C">
      <w:start w:val="1"/>
      <w:numFmt w:val="lowerLetter"/>
      <w:lvlText w:val="(%1)"/>
      <w:lvlJc w:val="left"/>
      <w:pPr>
        <w:tabs>
          <w:tab w:val="num" w:pos="930"/>
        </w:tabs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50"/>
        </w:tabs>
        <w:ind w:left="16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70"/>
        </w:tabs>
        <w:ind w:left="23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90"/>
        </w:tabs>
        <w:ind w:left="30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10"/>
        </w:tabs>
        <w:ind w:left="38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30"/>
        </w:tabs>
        <w:ind w:left="45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50"/>
        </w:tabs>
        <w:ind w:left="52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70"/>
        </w:tabs>
        <w:ind w:left="59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90"/>
        </w:tabs>
        <w:ind w:left="6690" w:hanging="180"/>
      </w:pPr>
    </w:lvl>
  </w:abstractNum>
  <w:abstractNum w:abstractNumId="30" w15:restartNumberingAfterBreak="0">
    <w:nsid w:val="5C533749"/>
    <w:multiLevelType w:val="hybridMultilevel"/>
    <w:tmpl w:val="70307BC4"/>
    <w:lvl w:ilvl="0" w:tplc="6FA0C5B6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10"/>
        </w:tabs>
        <w:ind w:left="141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30"/>
        </w:tabs>
        <w:ind w:left="213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50"/>
        </w:tabs>
        <w:ind w:left="285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70"/>
        </w:tabs>
        <w:ind w:left="357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90"/>
        </w:tabs>
        <w:ind w:left="429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10"/>
        </w:tabs>
        <w:ind w:left="501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30"/>
        </w:tabs>
        <w:ind w:left="573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50"/>
        </w:tabs>
        <w:ind w:left="6450" w:hanging="180"/>
      </w:pPr>
    </w:lvl>
  </w:abstractNum>
  <w:abstractNum w:abstractNumId="31" w15:restartNumberingAfterBreak="0">
    <w:nsid w:val="5DC33D7A"/>
    <w:multiLevelType w:val="hybridMultilevel"/>
    <w:tmpl w:val="33B293E4"/>
    <w:lvl w:ilvl="0" w:tplc="B9BCDE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571423"/>
    <w:multiLevelType w:val="hybridMultilevel"/>
    <w:tmpl w:val="BADE70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57A3FED"/>
    <w:multiLevelType w:val="hybridMultilevel"/>
    <w:tmpl w:val="D3480B24"/>
    <w:lvl w:ilvl="0" w:tplc="8A74201A">
      <w:start w:val="1"/>
      <w:numFmt w:val="decimal"/>
      <w:lvlText w:val="%1."/>
      <w:lvlJc w:val="left"/>
      <w:pPr>
        <w:ind w:left="360" w:hanging="360"/>
      </w:pPr>
      <w:rPr>
        <w:rFonts w:ascii="Bookman Old Style" w:hAnsi="Bookman Old Style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8F84E85"/>
    <w:multiLevelType w:val="hybridMultilevel"/>
    <w:tmpl w:val="251E505A"/>
    <w:lvl w:ilvl="0" w:tplc="BDBC7A10">
      <w:start w:val="1"/>
      <w:numFmt w:val="bullet"/>
      <w:lvlText w:val=""/>
      <w:lvlJc w:val="left"/>
      <w:pPr>
        <w:ind w:left="720" w:hanging="360"/>
      </w:pPr>
      <w:rPr>
        <w:rFonts w:ascii="Wingdings 2" w:hAnsi="Wingdings 2" w:hint="default"/>
      </w:rPr>
    </w:lvl>
    <w:lvl w:ilvl="1" w:tplc="043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3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3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3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3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3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3E65DE"/>
    <w:multiLevelType w:val="hybridMultilevel"/>
    <w:tmpl w:val="7646F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50725"/>
    <w:multiLevelType w:val="hybridMultilevel"/>
    <w:tmpl w:val="6D1AF388"/>
    <w:lvl w:ilvl="0" w:tplc="44090017">
      <w:start w:val="1"/>
      <w:numFmt w:val="lowerLetter"/>
      <w:lvlText w:val="%1)"/>
      <w:lvlJc w:val="left"/>
      <w:pPr>
        <w:ind w:left="780" w:hanging="4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F5039F"/>
    <w:multiLevelType w:val="hybridMultilevel"/>
    <w:tmpl w:val="BF9C7B2E"/>
    <w:lvl w:ilvl="0" w:tplc="EA72C7B4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A6845FB"/>
    <w:multiLevelType w:val="hybridMultilevel"/>
    <w:tmpl w:val="50A64366"/>
    <w:lvl w:ilvl="0" w:tplc="EFFC3284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A9615B5"/>
    <w:multiLevelType w:val="hybridMultilevel"/>
    <w:tmpl w:val="CFB02E4C"/>
    <w:lvl w:ilvl="0" w:tplc="ED28C26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1A2834"/>
    <w:multiLevelType w:val="hybridMultilevel"/>
    <w:tmpl w:val="3F66AB1A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F5B0C09"/>
    <w:multiLevelType w:val="hybridMultilevel"/>
    <w:tmpl w:val="B0DC7E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4237783">
    <w:abstractNumId w:val="5"/>
  </w:num>
  <w:num w:numId="2" w16cid:durableId="1106848885">
    <w:abstractNumId w:val="11"/>
  </w:num>
  <w:num w:numId="3" w16cid:durableId="1615206743">
    <w:abstractNumId w:val="29"/>
  </w:num>
  <w:num w:numId="4" w16cid:durableId="864903858">
    <w:abstractNumId w:val="30"/>
  </w:num>
  <w:num w:numId="5" w16cid:durableId="984563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2213039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654455">
    <w:abstractNumId w:val="37"/>
  </w:num>
  <w:num w:numId="8" w16cid:durableId="498079500">
    <w:abstractNumId w:val="2"/>
  </w:num>
  <w:num w:numId="9" w16cid:durableId="782001074">
    <w:abstractNumId w:val="8"/>
  </w:num>
  <w:num w:numId="10" w16cid:durableId="804468079">
    <w:abstractNumId w:val="0"/>
  </w:num>
  <w:num w:numId="11" w16cid:durableId="1263031338">
    <w:abstractNumId w:val="14"/>
  </w:num>
  <w:num w:numId="12" w16cid:durableId="1501234384">
    <w:abstractNumId w:val="33"/>
  </w:num>
  <w:num w:numId="13" w16cid:durableId="1736469558">
    <w:abstractNumId w:val="22"/>
  </w:num>
  <w:num w:numId="14" w16cid:durableId="1832331039">
    <w:abstractNumId w:val="27"/>
  </w:num>
  <w:num w:numId="15" w16cid:durableId="1286042218">
    <w:abstractNumId w:val="31"/>
  </w:num>
  <w:num w:numId="16" w16cid:durableId="1888570392">
    <w:abstractNumId w:val="36"/>
  </w:num>
  <w:num w:numId="17" w16cid:durableId="747919787">
    <w:abstractNumId w:val="39"/>
  </w:num>
  <w:num w:numId="18" w16cid:durableId="915745783">
    <w:abstractNumId w:val="25"/>
  </w:num>
  <w:num w:numId="19" w16cid:durableId="739599587">
    <w:abstractNumId w:val="20"/>
  </w:num>
  <w:num w:numId="20" w16cid:durableId="523785922">
    <w:abstractNumId w:val="13"/>
  </w:num>
  <w:num w:numId="21" w16cid:durableId="231627509">
    <w:abstractNumId w:val="3"/>
  </w:num>
  <w:num w:numId="22" w16cid:durableId="275865602">
    <w:abstractNumId w:val="26"/>
  </w:num>
  <w:num w:numId="23" w16cid:durableId="970750841">
    <w:abstractNumId w:val="28"/>
  </w:num>
  <w:num w:numId="24" w16cid:durableId="932199819">
    <w:abstractNumId w:val="24"/>
  </w:num>
  <w:num w:numId="25" w16cid:durableId="1969359348">
    <w:abstractNumId w:val="4"/>
  </w:num>
  <w:num w:numId="26" w16cid:durableId="163909131">
    <w:abstractNumId w:val="38"/>
  </w:num>
  <w:num w:numId="27" w16cid:durableId="922640457">
    <w:abstractNumId w:val="35"/>
  </w:num>
  <w:num w:numId="28" w16cid:durableId="1851525465">
    <w:abstractNumId w:val="21"/>
  </w:num>
  <w:num w:numId="29" w16cid:durableId="1602683089">
    <w:abstractNumId w:val="10"/>
  </w:num>
  <w:num w:numId="30" w16cid:durableId="1544169514">
    <w:abstractNumId w:val="9"/>
  </w:num>
  <w:num w:numId="31" w16cid:durableId="1267688966">
    <w:abstractNumId w:val="1"/>
  </w:num>
  <w:num w:numId="32" w16cid:durableId="211574388">
    <w:abstractNumId w:val="19"/>
  </w:num>
  <w:num w:numId="33" w16cid:durableId="717585975">
    <w:abstractNumId w:val="34"/>
  </w:num>
  <w:num w:numId="34" w16cid:durableId="1851137354">
    <w:abstractNumId w:val="16"/>
  </w:num>
  <w:num w:numId="35" w16cid:durableId="252399207">
    <w:abstractNumId w:val="18"/>
  </w:num>
  <w:num w:numId="36" w16cid:durableId="71197608">
    <w:abstractNumId w:val="41"/>
  </w:num>
  <w:num w:numId="37" w16cid:durableId="2043632352">
    <w:abstractNumId w:val="6"/>
  </w:num>
  <w:num w:numId="38" w16cid:durableId="380329443">
    <w:abstractNumId w:val="17"/>
  </w:num>
  <w:num w:numId="39" w16cid:durableId="1891450825">
    <w:abstractNumId w:val="12"/>
  </w:num>
  <w:num w:numId="40" w16cid:durableId="99156616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33659517">
    <w:abstractNumId w:val="40"/>
  </w:num>
  <w:num w:numId="42" w16cid:durableId="230891432">
    <w:abstractNumId w:val="32"/>
  </w:num>
  <w:num w:numId="43" w16cid:durableId="1136034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I2MTE3NDM3MjJT0lEKTi0uzszPAymwqAUAMxxizSwAAAA="/>
  </w:docVars>
  <w:rsids>
    <w:rsidRoot w:val="008E4CDE"/>
    <w:rsid w:val="00052D44"/>
    <w:rsid w:val="0007296B"/>
    <w:rsid w:val="00076A2C"/>
    <w:rsid w:val="000919B4"/>
    <w:rsid w:val="000A2F21"/>
    <w:rsid w:val="000B300D"/>
    <w:rsid w:val="000B49AA"/>
    <w:rsid w:val="000B69F9"/>
    <w:rsid w:val="000C1108"/>
    <w:rsid w:val="000D5E02"/>
    <w:rsid w:val="000E4D0E"/>
    <w:rsid w:val="00102DDC"/>
    <w:rsid w:val="00114C5B"/>
    <w:rsid w:val="00123E4A"/>
    <w:rsid w:val="00127798"/>
    <w:rsid w:val="00127F35"/>
    <w:rsid w:val="00144BA3"/>
    <w:rsid w:val="00161792"/>
    <w:rsid w:val="00162567"/>
    <w:rsid w:val="001678C1"/>
    <w:rsid w:val="00176118"/>
    <w:rsid w:val="00177333"/>
    <w:rsid w:val="00194A27"/>
    <w:rsid w:val="001953DF"/>
    <w:rsid w:val="001A16AB"/>
    <w:rsid w:val="001A2451"/>
    <w:rsid w:val="001B6D47"/>
    <w:rsid w:val="001E3176"/>
    <w:rsid w:val="002027D0"/>
    <w:rsid w:val="00207C9B"/>
    <w:rsid w:val="00210F0F"/>
    <w:rsid w:val="0021355A"/>
    <w:rsid w:val="0021643A"/>
    <w:rsid w:val="002233F3"/>
    <w:rsid w:val="002345D1"/>
    <w:rsid w:val="00237EF8"/>
    <w:rsid w:val="002426B8"/>
    <w:rsid w:val="00247D02"/>
    <w:rsid w:val="002556AC"/>
    <w:rsid w:val="00264074"/>
    <w:rsid w:val="00264AE4"/>
    <w:rsid w:val="0028066D"/>
    <w:rsid w:val="002832ED"/>
    <w:rsid w:val="00283EDC"/>
    <w:rsid w:val="00286B41"/>
    <w:rsid w:val="002B7CC9"/>
    <w:rsid w:val="002C3CD0"/>
    <w:rsid w:val="002C6D9C"/>
    <w:rsid w:val="002E0FDA"/>
    <w:rsid w:val="002E23EE"/>
    <w:rsid w:val="002E6EFE"/>
    <w:rsid w:val="002E7F21"/>
    <w:rsid w:val="002F3EC8"/>
    <w:rsid w:val="002F5057"/>
    <w:rsid w:val="002F6343"/>
    <w:rsid w:val="003118B3"/>
    <w:rsid w:val="00321E36"/>
    <w:rsid w:val="003255E5"/>
    <w:rsid w:val="00327399"/>
    <w:rsid w:val="00327AA5"/>
    <w:rsid w:val="003518F6"/>
    <w:rsid w:val="003562F7"/>
    <w:rsid w:val="0035744D"/>
    <w:rsid w:val="00364DDC"/>
    <w:rsid w:val="003878A7"/>
    <w:rsid w:val="00390AA9"/>
    <w:rsid w:val="003A118F"/>
    <w:rsid w:val="003B3A55"/>
    <w:rsid w:val="003D55C1"/>
    <w:rsid w:val="003F787D"/>
    <w:rsid w:val="00421957"/>
    <w:rsid w:val="00451084"/>
    <w:rsid w:val="00452743"/>
    <w:rsid w:val="004554CB"/>
    <w:rsid w:val="0046429B"/>
    <w:rsid w:val="0048232E"/>
    <w:rsid w:val="00483869"/>
    <w:rsid w:val="0048615B"/>
    <w:rsid w:val="00497FD8"/>
    <w:rsid w:val="004A1C1E"/>
    <w:rsid w:val="004B4DEE"/>
    <w:rsid w:val="0050020D"/>
    <w:rsid w:val="005425C7"/>
    <w:rsid w:val="00544612"/>
    <w:rsid w:val="00553E7C"/>
    <w:rsid w:val="00554BE8"/>
    <w:rsid w:val="00556EBB"/>
    <w:rsid w:val="005667D6"/>
    <w:rsid w:val="005764FF"/>
    <w:rsid w:val="00592EB5"/>
    <w:rsid w:val="005A27D0"/>
    <w:rsid w:val="005C2BE7"/>
    <w:rsid w:val="005D1D1C"/>
    <w:rsid w:val="005E00B8"/>
    <w:rsid w:val="005E0E62"/>
    <w:rsid w:val="005E177A"/>
    <w:rsid w:val="0060449A"/>
    <w:rsid w:val="00610DD2"/>
    <w:rsid w:val="00613801"/>
    <w:rsid w:val="00614266"/>
    <w:rsid w:val="0062470E"/>
    <w:rsid w:val="006545DC"/>
    <w:rsid w:val="006558C7"/>
    <w:rsid w:val="006803DB"/>
    <w:rsid w:val="006833FD"/>
    <w:rsid w:val="006B7B2F"/>
    <w:rsid w:val="006C5A14"/>
    <w:rsid w:val="006D393A"/>
    <w:rsid w:val="006F44E6"/>
    <w:rsid w:val="00702779"/>
    <w:rsid w:val="00724CE3"/>
    <w:rsid w:val="00731C6D"/>
    <w:rsid w:val="007354F2"/>
    <w:rsid w:val="00735D4F"/>
    <w:rsid w:val="00741684"/>
    <w:rsid w:val="007541EF"/>
    <w:rsid w:val="00780E73"/>
    <w:rsid w:val="007858BA"/>
    <w:rsid w:val="00791085"/>
    <w:rsid w:val="00793074"/>
    <w:rsid w:val="00795505"/>
    <w:rsid w:val="007A1906"/>
    <w:rsid w:val="007B2081"/>
    <w:rsid w:val="007D174E"/>
    <w:rsid w:val="007D73AB"/>
    <w:rsid w:val="007F2BB6"/>
    <w:rsid w:val="007F70FC"/>
    <w:rsid w:val="008015EC"/>
    <w:rsid w:val="00811E63"/>
    <w:rsid w:val="008141F1"/>
    <w:rsid w:val="00817A4A"/>
    <w:rsid w:val="00824577"/>
    <w:rsid w:val="008364AC"/>
    <w:rsid w:val="00865373"/>
    <w:rsid w:val="0086563B"/>
    <w:rsid w:val="00871706"/>
    <w:rsid w:val="008815FC"/>
    <w:rsid w:val="00884723"/>
    <w:rsid w:val="008C52A6"/>
    <w:rsid w:val="008C5C4F"/>
    <w:rsid w:val="008D618A"/>
    <w:rsid w:val="008E2B59"/>
    <w:rsid w:val="008E4CDE"/>
    <w:rsid w:val="008E7B93"/>
    <w:rsid w:val="008F3259"/>
    <w:rsid w:val="00936459"/>
    <w:rsid w:val="0094133F"/>
    <w:rsid w:val="00961102"/>
    <w:rsid w:val="0097186A"/>
    <w:rsid w:val="00985336"/>
    <w:rsid w:val="009873AF"/>
    <w:rsid w:val="009A3254"/>
    <w:rsid w:val="009B42B3"/>
    <w:rsid w:val="009B54A3"/>
    <w:rsid w:val="00A0236D"/>
    <w:rsid w:val="00A149A2"/>
    <w:rsid w:val="00A273B5"/>
    <w:rsid w:val="00A30140"/>
    <w:rsid w:val="00A4651B"/>
    <w:rsid w:val="00A54B9A"/>
    <w:rsid w:val="00A57C18"/>
    <w:rsid w:val="00A636AB"/>
    <w:rsid w:val="00A66AD2"/>
    <w:rsid w:val="00A91D04"/>
    <w:rsid w:val="00A956EC"/>
    <w:rsid w:val="00AA7F46"/>
    <w:rsid w:val="00AC17A1"/>
    <w:rsid w:val="00AF40FF"/>
    <w:rsid w:val="00B07578"/>
    <w:rsid w:val="00B17415"/>
    <w:rsid w:val="00B175AD"/>
    <w:rsid w:val="00B33E02"/>
    <w:rsid w:val="00B44433"/>
    <w:rsid w:val="00B930C6"/>
    <w:rsid w:val="00BA5287"/>
    <w:rsid w:val="00BC1D3E"/>
    <w:rsid w:val="00BD07FB"/>
    <w:rsid w:val="00BD61A9"/>
    <w:rsid w:val="00BF5CEF"/>
    <w:rsid w:val="00C13D1A"/>
    <w:rsid w:val="00C174D5"/>
    <w:rsid w:val="00C2622D"/>
    <w:rsid w:val="00C31FB2"/>
    <w:rsid w:val="00C53D56"/>
    <w:rsid w:val="00C57785"/>
    <w:rsid w:val="00C6203D"/>
    <w:rsid w:val="00C771B8"/>
    <w:rsid w:val="00C81734"/>
    <w:rsid w:val="00C85953"/>
    <w:rsid w:val="00CA684E"/>
    <w:rsid w:val="00CB30A8"/>
    <w:rsid w:val="00CB4504"/>
    <w:rsid w:val="00CC23EC"/>
    <w:rsid w:val="00CC2CF2"/>
    <w:rsid w:val="00CD35E0"/>
    <w:rsid w:val="00CF31DB"/>
    <w:rsid w:val="00D10DF3"/>
    <w:rsid w:val="00D3379F"/>
    <w:rsid w:val="00D346AF"/>
    <w:rsid w:val="00D572CE"/>
    <w:rsid w:val="00D6402C"/>
    <w:rsid w:val="00D851BC"/>
    <w:rsid w:val="00D9329C"/>
    <w:rsid w:val="00DD181C"/>
    <w:rsid w:val="00DD5252"/>
    <w:rsid w:val="00DE25F1"/>
    <w:rsid w:val="00DF047B"/>
    <w:rsid w:val="00E01D98"/>
    <w:rsid w:val="00E02DE0"/>
    <w:rsid w:val="00E05192"/>
    <w:rsid w:val="00E11955"/>
    <w:rsid w:val="00E31EDC"/>
    <w:rsid w:val="00E3693B"/>
    <w:rsid w:val="00E45917"/>
    <w:rsid w:val="00E56311"/>
    <w:rsid w:val="00EB6F59"/>
    <w:rsid w:val="00ED3C93"/>
    <w:rsid w:val="00ED6FB4"/>
    <w:rsid w:val="00EF13B4"/>
    <w:rsid w:val="00EF19F4"/>
    <w:rsid w:val="00F066C0"/>
    <w:rsid w:val="00F2081F"/>
    <w:rsid w:val="00F24369"/>
    <w:rsid w:val="00F2578D"/>
    <w:rsid w:val="00F303A6"/>
    <w:rsid w:val="00F34038"/>
    <w:rsid w:val="00F354FA"/>
    <w:rsid w:val="00F374DB"/>
    <w:rsid w:val="00F703AA"/>
    <w:rsid w:val="00F8674F"/>
    <w:rsid w:val="00FA0402"/>
    <w:rsid w:val="00FA180A"/>
    <w:rsid w:val="00FB0529"/>
    <w:rsid w:val="00FB52DB"/>
    <w:rsid w:val="00FB7E13"/>
    <w:rsid w:val="00FD31C1"/>
    <w:rsid w:val="00FD7C2A"/>
    <w:rsid w:val="00FE363C"/>
    <w:rsid w:val="00FE557C"/>
    <w:rsid w:val="00FE7379"/>
    <w:rsid w:val="00FF6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0230"/>
  <w15:docId w15:val="{52960026-5134-4A5D-BBC7-5F13B3A7F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E3176"/>
    <w:pPr>
      <w:keepNext/>
      <w:framePr w:hSpace="180" w:wrap="around" w:vAnchor="text" w:hAnchor="margin" w:x="-72" w:y="-51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17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semiHidden/>
    <w:pPr>
      <w:ind w:left="720" w:hanging="720"/>
    </w:pPr>
    <w:rPr>
      <w:szCs w:val="20"/>
      <w:lang w:val="en-GB"/>
    </w:rPr>
  </w:style>
  <w:style w:type="paragraph" w:styleId="Title">
    <w:name w:val="Title"/>
    <w:basedOn w:val="Normal"/>
    <w:qFormat/>
    <w:pPr>
      <w:jc w:val="center"/>
    </w:pPr>
    <w:rPr>
      <w:b/>
      <w:szCs w:val="20"/>
      <w:u w:color="333333"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">
    <w:name w:val="Body Text"/>
    <w:basedOn w:val="Normal"/>
    <w:semiHidden/>
    <w:pPr>
      <w:jc w:val="center"/>
    </w:pPr>
    <w:rPr>
      <w:rFonts w:ascii="Arial" w:hAnsi="Arial"/>
      <w:sz w:val="18"/>
      <w:szCs w:val="20"/>
      <w:lang w:val="en-AU"/>
    </w:rPr>
  </w:style>
  <w:style w:type="paragraph" w:styleId="BodyText2">
    <w:name w:val="Body Text 2"/>
    <w:basedOn w:val="Normal"/>
    <w:semiHidden/>
    <w:pPr>
      <w:spacing w:line="240" w:lineRule="atLeast"/>
      <w:jc w:val="both"/>
    </w:pPr>
    <w:rPr>
      <w:rFonts w:ascii="Bookman Old Style" w:hAnsi="Bookman Old Style"/>
    </w:rPr>
  </w:style>
  <w:style w:type="paragraph" w:styleId="PlainText">
    <w:name w:val="Plain Text"/>
    <w:basedOn w:val="Normal"/>
    <w:link w:val="PlainTextChar"/>
    <w:semiHidden/>
    <w:unhideWhenUsed/>
    <w:rsid w:val="00A54B9A"/>
    <w:rPr>
      <w:rFonts w:ascii="Courier New" w:hAnsi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4B9A"/>
    <w:rPr>
      <w:rFonts w:ascii="Courier New" w:hAnsi="Courier New"/>
    </w:rPr>
  </w:style>
  <w:style w:type="paragraph" w:customStyle="1" w:styleId="NormalTab4a">
    <w:name w:val="NormalTab4.a."/>
    <w:rsid w:val="00A54B9A"/>
    <w:pPr>
      <w:widowControl w:val="0"/>
      <w:tabs>
        <w:tab w:val="decimal" w:pos="240"/>
        <w:tab w:val="left" w:pos="480"/>
        <w:tab w:val="left" w:pos="840"/>
      </w:tabs>
      <w:spacing w:line="260" w:lineRule="atLeast"/>
      <w:ind w:left="480" w:hanging="480"/>
    </w:pPr>
    <w:rPr>
      <w:rFonts w:ascii="Palatino" w:hAnsi="Palatino"/>
      <w:sz w:val="21"/>
      <w:lang w:val="en-US"/>
    </w:rPr>
  </w:style>
  <w:style w:type="paragraph" w:customStyle="1" w:styleId="HeadC">
    <w:name w:val="HeadC"/>
    <w:basedOn w:val="Normal"/>
    <w:rsid w:val="00A54B9A"/>
    <w:pPr>
      <w:widowControl w:val="0"/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  <w:tab w:val="left" w:pos="4608"/>
        <w:tab w:val="left" w:pos="5184"/>
        <w:tab w:val="left" w:pos="5760"/>
        <w:tab w:val="left" w:pos="6336"/>
        <w:tab w:val="left" w:pos="6912"/>
        <w:tab w:val="left" w:pos="7488"/>
        <w:tab w:val="left" w:pos="8064"/>
        <w:tab w:val="left" w:pos="8640"/>
      </w:tabs>
      <w:spacing w:before="360" w:after="320" w:line="260" w:lineRule="atLeast"/>
      <w:jc w:val="center"/>
    </w:pPr>
    <w:rPr>
      <w:rFonts w:ascii="Palatino" w:hAnsi="Palatino"/>
      <w:b/>
      <w:sz w:val="28"/>
      <w:szCs w:val="20"/>
    </w:rPr>
  </w:style>
  <w:style w:type="character" w:customStyle="1" w:styleId="Heading1Char">
    <w:name w:val="Heading 1 Char"/>
    <w:link w:val="Heading1"/>
    <w:rsid w:val="001E3176"/>
    <w:rPr>
      <w:b/>
      <w:bCs/>
      <w:sz w:val="24"/>
      <w:szCs w:val="24"/>
      <w:u w:val="single"/>
    </w:rPr>
  </w:style>
  <w:style w:type="paragraph" w:styleId="ListParagraph">
    <w:name w:val="List Paragraph"/>
    <w:basedOn w:val="Normal"/>
    <w:uiPriority w:val="34"/>
    <w:qFormat/>
    <w:rsid w:val="00162567"/>
    <w:pPr>
      <w:ind w:left="720"/>
    </w:pPr>
  </w:style>
  <w:style w:type="table" w:styleId="TableGrid">
    <w:name w:val="Table Grid"/>
    <w:basedOn w:val="TableNormal"/>
    <w:uiPriority w:val="39"/>
    <w:rsid w:val="00FE73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AC17A1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C17A1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AC17A1"/>
    <w:rPr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956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6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0519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D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D47"/>
    <w:rPr>
      <w:rFonts w:ascii="Tahoma" w:hAnsi="Tahoma" w:cs="Tahoma"/>
      <w:sz w:val="16"/>
      <w:szCs w:val="16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52743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F867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ostermywall.com/index.php/art/template/2375c421a3e60145601c826d45ab2762/newsletter-poster-templat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postermywall.com/index.php/posterbuilder/copy/3a7b215731335fa7c81eb37d3fe661f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705</Words>
  <Characters>4019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    Instruction: </vt:lpstr>
    </vt:vector>
  </TitlesOfParts>
  <Company>FSKSM.UTM.MY</Company>
  <LinksUpToDate>false</LinksUpToDate>
  <CharactersWithSpaces>4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rasnita2016</dc:creator>
  <cp:lastModifiedBy>Administrator</cp:lastModifiedBy>
  <cp:revision>15</cp:revision>
  <cp:lastPrinted>2007-01-05T09:05:00Z</cp:lastPrinted>
  <dcterms:created xsi:type="dcterms:W3CDTF">2023-01-10T05:14:00Z</dcterms:created>
  <dcterms:modified xsi:type="dcterms:W3CDTF">2025-01-09T15:01:00Z</dcterms:modified>
</cp:coreProperties>
</file>